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3FF1A" w14:textId="77777777" w:rsidR="00A13D54" w:rsidRDefault="00A13D54" w:rsidP="003260D8">
      <w:pPr>
        <w:pStyle w:val="Monospace"/>
      </w:pPr>
      <w:bookmarkStart w:id="0" w:name="_Toc188351764"/>
      <w:bookmarkStart w:id="1" w:name="_Toc188351797"/>
      <w:bookmarkStart w:id="2" w:name="_Toc188352512"/>
      <w:bookmarkStart w:id="3" w:name="_Toc188431275"/>
      <w:r>
        <w:t>Database Documentation</w:t>
      </w:r>
      <w:bookmarkEnd w:id="0"/>
      <w:bookmarkEnd w:id="1"/>
      <w:bookmarkEnd w:id="2"/>
      <w:bookmarkEnd w:id="3"/>
    </w:p>
    <w:p w14:paraId="08CE8248" w14:textId="77777777" w:rsidR="00A13D54" w:rsidRDefault="00A13D54">
      <w:pPr>
        <w:pStyle w:val="Heading2"/>
      </w:pPr>
      <w:bookmarkStart w:id="4" w:name="_Toc188351765"/>
      <w:bookmarkStart w:id="5" w:name="_Toc188351798"/>
      <w:bookmarkStart w:id="6" w:name="_Toc188352513"/>
      <w:bookmarkStart w:id="7" w:name="_Toc188431276"/>
      <w:r>
        <w:t>Overview</w:t>
      </w:r>
      <w:bookmarkEnd w:id="4"/>
      <w:bookmarkEnd w:id="5"/>
      <w:bookmarkEnd w:id="6"/>
      <w:bookmarkEnd w:id="7"/>
    </w:p>
    <w:p w14:paraId="7568C51E" w14:textId="77777777" w:rsidR="00A13D54" w:rsidRDefault="00A13D54">
      <w:pPr>
        <w:pStyle w:val="FirstParagraph"/>
      </w:pPr>
      <w:r>
        <w:t xml:space="preserve">This section covers the database implementation for the project. We use MySQL as our database management system with a single schema </w:t>
      </w:r>
      <w:r>
        <w:rPr>
          <w:rStyle w:val="VerbatimChar"/>
        </w:rPr>
        <w:t>db04</w:t>
      </w:r>
      <w:r>
        <w:t xml:space="preserve"> (as required by the server) that contains both application data and user-related data.</w:t>
      </w:r>
    </w:p>
    <w:p w14:paraId="4F5EFC3F" w14:textId="77777777" w:rsidR="00A13D54" w:rsidRDefault="00A13D54">
      <w:pPr>
        <w:pStyle w:val="Heading2"/>
      </w:pPr>
      <w:bookmarkStart w:id="8" w:name="_Toc188351766"/>
      <w:bookmarkStart w:id="9" w:name="_Toc188351799"/>
      <w:bookmarkStart w:id="10" w:name="_Toc188352514"/>
      <w:bookmarkStart w:id="11" w:name="_Toc188431277"/>
      <w:r>
        <w:t>Directory Structure</w:t>
      </w:r>
      <w:bookmarkEnd w:id="8"/>
      <w:bookmarkEnd w:id="9"/>
      <w:bookmarkEnd w:id="10"/>
      <w:bookmarkEnd w:id="11"/>
    </w:p>
    <w:p w14:paraId="09FFC98B" w14:textId="77777777" w:rsidR="00A13D54" w:rsidRDefault="00A13D54">
      <w:pPr>
        <w:pStyle w:val="SourceCode"/>
      </w:pPr>
      <w:r>
        <w:rPr>
          <w:rStyle w:val="VerbatimChar"/>
        </w:rPr>
        <w:t>DB/</w:t>
      </w:r>
      <w:r>
        <w:br/>
      </w:r>
      <w:r>
        <w:rPr>
          <w:rStyle w:val="VerbatimChar"/>
        </w:rPr>
        <w:t xml:space="preserve">├── Data/ </w:t>
      </w:r>
      <w:r w:rsidRPr="00460B84">
        <w:rPr>
          <w:rStyle w:val="VerbatimChar"/>
          <w:b/>
          <w:bCs/>
          <w:sz w:val="18"/>
          <w:szCs w:val="14"/>
        </w:rPr>
        <w:t># Contains raw data files</w:t>
      </w:r>
      <w:r>
        <w:br/>
      </w:r>
      <w:r>
        <w:rPr>
          <w:rStyle w:val="VerbatimChar"/>
        </w:rPr>
        <w:t xml:space="preserve">│ └── CSV/ </w:t>
      </w:r>
      <w:r w:rsidRPr="00460B84">
        <w:rPr>
          <w:rStyle w:val="VerbatimChar"/>
          <w:b/>
          <w:bCs/>
          <w:sz w:val="18"/>
          <w:szCs w:val="14"/>
        </w:rPr>
        <w:t># Contains CSV data files (after processing)</w:t>
      </w:r>
      <w:r>
        <w:br/>
      </w:r>
      <w:r>
        <w:rPr>
          <w:rStyle w:val="VerbatimChar"/>
        </w:rPr>
        <w:t xml:space="preserve">├── Migration/ </w:t>
      </w:r>
      <w:r w:rsidRPr="00460B84">
        <w:rPr>
          <w:rStyle w:val="VerbatimChar"/>
          <w:b/>
          <w:bCs/>
          <w:sz w:val="18"/>
          <w:szCs w:val="14"/>
        </w:rPr>
        <w:t># Python scripts, Jupyter Notebooks for data migration</w:t>
      </w:r>
      <w:r>
        <w:br/>
      </w:r>
      <w:r>
        <w:rPr>
          <w:rStyle w:val="VerbatimChar"/>
        </w:rPr>
        <w:t xml:space="preserve">├── SQL/ </w:t>
      </w:r>
      <w:r w:rsidRPr="00460B84">
        <w:rPr>
          <w:rStyle w:val="VerbatimChar"/>
          <w:b/>
          <w:bCs/>
          <w:sz w:val="18"/>
          <w:szCs w:val="14"/>
        </w:rPr>
        <w:t># SQL scripts for database operations</w:t>
      </w:r>
      <w:r>
        <w:br/>
      </w:r>
      <w:r>
        <w:rPr>
          <w:rStyle w:val="VerbatimChar"/>
        </w:rPr>
        <w:t xml:space="preserve">│ ├── Initialisation.sql </w:t>
      </w:r>
      <w:r w:rsidRPr="00460B84">
        <w:rPr>
          <w:rStyle w:val="VerbatimChar"/>
          <w:b/>
          <w:bCs/>
          <w:sz w:val="18"/>
          <w:szCs w:val="14"/>
        </w:rPr>
        <w:t># Schema initialisation script for the database</w:t>
      </w:r>
      <w:r>
        <w:br/>
      </w:r>
      <w:r>
        <w:rPr>
          <w:rStyle w:val="VerbatimChar"/>
        </w:rPr>
        <w:t xml:space="preserve">│ └── Insertion/ </w:t>
      </w:r>
      <w:r w:rsidRPr="00460B84">
        <w:rPr>
          <w:rStyle w:val="VerbatimChar"/>
          <w:b/>
          <w:bCs/>
          <w:sz w:val="18"/>
          <w:szCs w:val="14"/>
        </w:rPr>
        <w:t># Data insertion scripts for the database</w:t>
      </w:r>
      <w:r>
        <w:br/>
      </w:r>
      <w:r>
        <w:rPr>
          <w:rStyle w:val="VerbatimChar"/>
        </w:rPr>
        <w:t xml:space="preserve">└── Synth/ </w:t>
      </w:r>
      <w:r w:rsidRPr="00460B84">
        <w:rPr>
          <w:rStyle w:val="VerbatimChar"/>
          <w:b/>
          <w:bCs/>
          <w:sz w:val="18"/>
          <w:szCs w:val="14"/>
        </w:rPr>
        <w:t># Synthetic data generation scripts and output files</w:t>
      </w:r>
    </w:p>
    <w:p w14:paraId="34E38601" w14:textId="77777777" w:rsidR="00A13D54" w:rsidRDefault="00A13D54">
      <w:pPr>
        <w:pStyle w:val="Heading2"/>
      </w:pPr>
      <w:bookmarkStart w:id="12" w:name="_Toc188351767"/>
      <w:bookmarkStart w:id="13" w:name="_Toc188351800"/>
      <w:bookmarkStart w:id="14" w:name="_Toc188352515"/>
      <w:bookmarkStart w:id="15" w:name="_Toc188431278"/>
      <w:r>
        <w:t>Database Schema</w:t>
      </w:r>
      <w:bookmarkEnd w:id="12"/>
      <w:bookmarkEnd w:id="13"/>
      <w:bookmarkEnd w:id="14"/>
      <w:bookmarkEnd w:id="15"/>
    </w:p>
    <w:p w14:paraId="1798AA29" w14:textId="77777777" w:rsidR="00A13D54" w:rsidRDefault="00A13D54">
      <w:pPr>
        <w:pStyle w:val="Heading3"/>
      </w:pPr>
      <w:bookmarkStart w:id="16" w:name="_Toc188351768"/>
      <w:bookmarkStart w:id="17" w:name="_Toc188351801"/>
      <w:bookmarkStart w:id="18" w:name="_Toc188352516"/>
      <w:bookmarkStart w:id="19" w:name="_Toc188431279"/>
      <w:r>
        <w:t>Application Data Tables</w:t>
      </w:r>
      <w:bookmarkEnd w:id="16"/>
      <w:bookmarkEnd w:id="17"/>
      <w:bookmarkEnd w:id="18"/>
      <w:bookmarkEnd w:id="19"/>
    </w:p>
    <w:p w14:paraId="56C4998C" w14:textId="77777777" w:rsidR="00A13D54" w:rsidRDefault="00A13D54">
      <w:pPr>
        <w:pStyle w:val="FirstParagraph"/>
      </w:pPr>
      <w:r>
        <w:t>Tables containing application data: food and beverage data, nutritional data, activity data, etc…</w:t>
      </w:r>
    </w:p>
    <w:p w14:paraId="4F43619B" w14:textId="77777777" w:rsidR="00A13D54" w:rsidRDefault="00A13D54">
      <w:pPr>
        <w:pStyle w:val="Heading4"/>
      </w:pPr>
      <w:r>
        <w:t>Tables:</w:t>
      </w:r>
    </w:p>
    <w:p w14:paraId="670457AA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Category</w:t>
      </w:r>
    </w:p>
    <w:p w14:paraId="2CA4053A" w14:textId="77777777" w:rsidR="00A13D54" w:rsidRDefault="00A13D54" w:rsidP="00A13D54">
      <w:pPr>
        <w:pStyle w:val="Compact"/>
        <w:numPr>
          <w:ilvl w:val="1"/>
          <w:numId w:val="3"/>
        </w:numPr>
      </w:pPr>
      <w:r>
        <w:t>Primary food and beverage categories, its goal is to group food and beverages into categories.</w:t>
      </w:r>
    </w:p>
    <w:p w14:paraId="2B694E33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01E9C2FD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SMALLINT UNSIGNED</w:t>
      </w:r>
      <w:r>
        <w:t>): Category ID</w:t>
      </w:r>
    </w:p>
    <w:p w14:paraId="7FEA09D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escription</w:t>
      </w:r>
      <w:r>
        <w:t xml:space="preserve"> (</w:t>
      </w:r>
      <w:r>
        <w:rPr>
          <w:rStyle w:val="VerbatimChar"/>
        </w:rPr>
        <w:t>VARCHAR(150)</w:t>
      </w:r>
      <w:r>
        <w:t>): Category description</w:t>
      </w:r>
    </w:p>
    <w:p w14:paraId="5087BA0C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01F93967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511BCC21" w14:textId="77777777" w:rsidR="00A13D54" w:rsidRDefault="00A13D54">
      <w:pPr>
        <w:rPr>
          <w:b/>
          <w:bCs/>
        </w:rPr>
      </w:pPr>
      <w:r>
        <w:rPr>
          <w:b/>
          <w:bCs/>
        </w:rPr>
        <w:br w:type="page"/>
      </w:r>
    </w:p>
    <w:p w14:paraId="3272F22C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Food_Beverages</w:t>
      </w:r>
    </w:p>
    <w:p w14:paraId="7EC146D7" w14:textId="77777777" w:rsidR="00A13D54" w:rsidRDefault="00A13D54" w:rsidP="00A13D54">
      <w:pPr>
        <w:pStyle w:val="Compact"/>
        <w:numPr>
          <w:ilvl w:val="1"/>
          <w:numId w:val="3"/>
        </w:numPr>
      </w:pPr>
      <w:r>
        <w:t>Main food and beverage items, its goal is to store the food and beverage items in the database.</w:t>
      </w:r>
    </w:p>
    <w:p w14:paraId="57C7A389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20D99B4F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INT UNSIGNED</w:t>
      </w:r>
      <w:r>
        <w:t>): Food/Beverage ID</w:t>
      </w:r>
    </w:p>
    <w:p w14:paraId="5727E5B0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escription</w:t>
      </w:r>
      <w:r>
        <w:t xml:space="preserve"> (</w:t>
      </w:r>
      <w:r>
        <w:rPr>
          <w:rStyle w:val="VerbatimChar"/>
        </w:rPr>
        <w:t>VARCHAR(200)</w:t>
      </w:r>
      <w:r>
        <w:t>): Food/Beverage description</w:t>
      </w:r>
    </w:p>
    <w:p w14:paraId="30A36F6C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Extra_Description</w:t>
      </w:r>
      <w:r>
        <w:t xml:space="preserve"> (</w:t>
      </w:r>
      <w:r>
        <w:rPr>
          <w:rStyle w:val="VerbatimChar"/>
        </w:rPr>
        <w:t>VARCHAR(450)</w:t>
      </w:r>
      <w:r>
        <w:t>): Extra description</w:t>
      </w:r>
    </w:p>
    <w:p w14:paraId="08F65DF3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Category_ID</w:t>
      </w:r>
      <w:r>
        <w:t xml:space="preserve"> (</w:t>
      </w:r>
      <w:r>
        <w:rPr>
          <w:rStyle w:val="VerbatimChar"/>
        </w:rPr>
        <w:t>SMALLINT UNSIGNED</w:t>
      </w:r>
      <w:r>
        <w:t>): Category ID</w:t>
      </w:r>
    </w:p>
    <w:p w14:paraId="6E7EF357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Score</w:t>
      </w:r>
      <w:r>
        <w:t xml:space="preserve"> (</w:t>
      </w:r>
      <w:r>
        <w:rPr>
          <w:rStyle w:val="VerbatimChar"/>
        </w:rPr>
        <w:t>FLOAT UNSIGNED</w:t>
      </w:r>
      <w:r>
        <w:t>): Health score</w:t>
      </w:r>
    </w:p>
    <w:p w14:paraId="174A3610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1508B531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Foreign Keys: </w:t>
      </w:r>
      <w:r>
        <w:rPr>
          <w:rStyle w:val="VerbatimChar"/>
        </w:rPr>
        <w:t>Category_ID</w:t>
      </w:r>
      <w:r>
        <w:t xml:space="preserve"> references </w:t>
      </w:r>
      <w:r>
        <w:rPr>
          <w:rStyle w:val="VerbatimChar"/>
        </w:rPr>
        <w:t>Category(ID)</w:t>
      </w:r>
    </w:p>
    <w:p w14:paraId="0A1BE72E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6B808309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Portions_Weights</w:t>
      </w:r>
    </w:p>
    <w:p w14:paraId="3C2FDA5E" w14:textId="77777777" w:rsidR="00A13D54" w:rsidRDefault="00A13D54" w:rsidP="00A13D54">
      <w:pPr>
        <w:pStyle w:val="Compact"/>
        <w:numPr>
          <w:ilvl w:val="1"/>
          <w:numId w:val="3"/>
        </w:numPr>
      </w:pPr>
      <w:r>
        <w:t>Provided portion sizes for foods, its goal is to store portion sizes for each food and beverage item.</w:t>
      </w:r>
    </w:p>
    <w:p w14:paraId="12D929C8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3024AB2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(</w:t>
      </w:r>
      <w:r>
        <w:rPr>
          <w:rStyle w:val="VerbatimChar"/>
        </w:rPr>
        <w:t>INT UNSIGNED</w:t>
      </w:r>
      <w:r>
        <w:t>): Food/Beverage ID</w:t>
      </w:r>
    </w:p>
    <w:p w14:paraId="09C60A27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escription</w:t>
      </w:r>
      <w:r>
        <w:t xml:space="preserve"> (</w:t>
      </w:r>
      <w:r>
        <w:rPr>
          <w:rStyle w:val="VerbatimChar"/>
        </w:rPr>
        <w:t>VARCHAR(200)</w:t>
      </w:r>
      <w:r>
        <w:t>): Description of the portion size</w:t>
      </w:r>
    </w:p>
    <w:p w14:paraId="0D8022A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Weight</w:t>
      </w:r>
      <w:r>
        <w:t xml:space="preserve"> (</w:t>
      </w:r>
      <w:r>
        <w:rPr>
          <w:rStyle w:val="VerbatimChar"/>
        </w:rPr>
        <w:t>FLOAT UNSIGNED</w:t>
      </w:r>
      <w:r>
        <w:t>): Weight of the portion size</w:t>
      </w:r>
    </w:p>
    <w:p w14:paraId="07BD57A1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Description</w:t>
      </w:r>
      <w:r>
        <w:t xml:space="preserve">, </w:t>
      </w:r>
      <w:r>
        <w:rPr>
          <w:rStyle w:val="VerbatimChar"/>
        </w:rPr>
        <w:t>Weight</w:t>
      </w:r>
    </w:p>
    <w:p w14:paraId="05D76680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Foreign Keys: </w:t>
      </w:r>
      <w:r>
        <w:rPr>
          <w:rStyle w:val="VerbatimChar"/>
        </w:rPr>
        <w:t>FB_ID</w:t>
      </w:r>
      <w:r>
        <w:t xml:space="preserve"> references </w:t>
      </w:r>
      <w:r>
        <w:rPr>
          <w:rStyle w:val="VerbatimChar"/>
        </w:rPr>
        <w:t>Food_Beverages(ID)</w:t>
      </w:r>
    </w:p>
    <w:p w14:paraId="3383FA04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FB_ID</w:t>
      </w:r>
    </w:p>
    <w:p w14:paraId="691B4A29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Nutrients</w:t>
      </w:r>
    </w:p>
    <w:p w14:paraId="56F8F783" w14:textId="77777777" w:rsidR="00A13D54" w:rsidRDefault="00A13D54" w:rsidP="00A13D54">
      <w:pPr>
        <w:pStyle w:val="Compact"/>
        <w:numPr>
          <w:ilvl w:val="1"/>
          <w:numId w:val="3"/>
        </w:numPr>
      </w:pPr>
      <w:r>
        <w:t>Nutrient definitions and properties.</w:t>
      </w:r>
    </w:p>
    <w:p w14:paraId="283C36A8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29098B3F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SMALLINT UNSIGNED</w:t>
      </w:r>
      <w:r>
        <w:t>): Nutrient ID</w:t>
      </w:r>
    </w:p>
    <w:p w14:paraId="6E2FBCE9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ame</w:t>
      </w:r>
      <w:r>
        <w:t xml:space="preserve"> (</w:t>
      </w:r>
      <w:r>
        <w:rPr>
          <w:rStyle w:val="VerbatimChar"/>
        </w:rPr>
        <w:t>VARCHAR(50)</w:t>
      </w:r>
      <w:r>
        <w:t>): Nutrient name</w:t>
      </w:r>
    </w:p>
    <w:p w14:paraId="386F2C5C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Unit</w:t>
      </w:r>
      <w:r>
        <w:t xml:space="preserve"> (</w:t>
      </w:r>
      <w:r>
        <w:rPr>
          <w:rStyle w:val="VerbatimChar"/>
        </w:rPr>
        <w:t>ENUM("kcal", "g", "mg", "mcg")</w:t>
      </w:r>
      <w:r>
        <w:t>): Unit of the nutrient</w:t>
      </w:r>
    </w:p>
    <w:p w14:paraId="1C0586B0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mportance</w:t>
      </w:r>
      <w:r>
        <w:t xml:space="preserve"> (</w:t>
      </w:r>
      <w:r>
        <w:rPr>
          <w:rStyle w:val="VerbatimChar"/>
        </w:rPr>
        <w:t>FLOAT</w:t>
      </w:r>
      <w:r>
        <w:t xml:space="preserve">): Importance of the nutrient, used to calculate the health score and obtained using linear regression (see Jupyter Notebook found in </w:t>
      </w:r>
      <w:r>
        <w:rPr>
          <w:rStyle w:val="VerbatimChar"/>
        </w:rPr>
        <w:t>Migration/Nutrient_Importance.ipynb</w:t>
      </w:r>
      <w:r>
        <w:t>).</w:t>
      </w:r>
    </w:p>
    <w:p w14:paraId="1B0CC96F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54986357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7527ED66" w14:textId="77777777" w:rsidR="00A13D54" w:rsidRDefault="00A13D54">
      <w:pPr>
        <w:rPr>
          <w:b/>
          <w:bCs/>
        </w:rPr>
      </w:pPr>
      <w:r>
        <w:rPr>
          <w:b/>
          <w:bCs/>
        </w:rPr>
        <w:br w:type="page"/>
      </w:r>
    </w:p>
    <w:p w14:paraId="17CB585F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Ingredients</w:t>
      </w:r>
    </w:p>
    <w:p w14:paraId="6F09E0CB" w14:textId="77777777" w:rsidR="00A13D54" w:rsidRDefault="00A13D54" w:rsidP="00A13D54">
      <w:pPr>
        <w:pStyle w:val="Compact"/>
        <w:numPr>
          <w:ilvl w:val="1"/>
          <w:numId w:val="3"/>
        </w:numPr>
      </w:pPr>
      <w:r>
        <w:t>Ingredient table, store ingredient descriptions along with their ID.</w:t>
      </w:r>
    </w:p>
    <w:p w14:paraId="6901B2FF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013CC62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INT UNSIGNED</w:t>
      </w:r>
      <w:r>
        <w:t>): Ingredient ID</w:t>
      </w:r>
    </w:p>
    <w:p w14:paraId="138B17D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escription</w:t>
      </w:r>
      <w:r>
        <w:t xml:space="preserve"> (</w:t>
      </w:r>
      <w:r>
        <w:rPr>
          <w:rStyle w:val="VerbatimChar"/>
        </w:rPr>
        <w:t>VARCHAR(150)</w:t>
      </w:r>
      <w:r>
        <w:t>): Ingredient description</w:t>
      </w:r>
    </w:p>
    <w:p w14:paraId="5A1D8F9B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3B1B1B1E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19EC1BFA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Ingredients_Values</w:t>
      </w:r>
    </w:p>
    <w:p w14:paraId="11FA03A4" w14:textId="77777777" w:rsidR="00A13D54" w:rsidRDefault="00A13D54" w:rsidP="00A13D54">
      <w:pPr>
        <w:pStyle w:val="Compact"/>
        <w:numPr>
          <w:ilvl w:val="1"/>
          <w:numId w:val="3"/>
        </w:numPr>
      </w:pPr>
      <w:r>
        <w:t>Nutrient values for each ingredient.</w:t>
      </w:r>
    </w:p>
    <w:p w14:paraId="3F6A586F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6DCF7A74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ngredient_ID</w:t>
      </w:r>
      <w:r>
        <w:t xml:space="preserve"> (</w:t>
      </w:r>
      <w:r>
        <w:rPr>
          <w:rStyle w:val="VerbatimChar"/>
        </w:rPr>
        <w:t>INT UNSIGNED</w:t>
      </w:r>
      <w:r>
        <w:t>): Ingredient ID</w:t>
      </w:r>
    </w:p>
    <w:p w14:paraId="4B99B611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utrient_ID</w:t>
      </w:r>
      <w:r>
        <w:t xml:space="preserve"> (</w:t>
      </w:r>
      <w:r>
        <w:rPr>
          <w:rStyle w:val="VerbatimChar"/>
        </w:rPr>
        <w:t>SMALLINT UNSIGNED</w:t>
      </w:r>
      <w:r>
        <w:t>): Nutrient ID</w:t>
      </w:r>
    </w:p>
    <w:p w14:paraId="62EA82D0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Value</w:t>
      </w:r>
      <w:r>
        <w:t xml:space="preserve"> (</w:t>
      </w:r>
      <w:r>
        <w:rPr>
          <w:rStyle w:val="VerbatimChar"/>
        </w:rPr>
        <w:t>FLOAT UNSIGNED</w:t>
      </w:r>
      <w:r>
        <w:t>): Value of the nutrient (i.e. amount of the nutrient per 100g of the ingredient)</w:t>
      </w:r>
    </w:p>
    <w:p w14:paraId="59A96131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ngredient_ID</w:t>
      </w:r>
      <w:r>
        <w:t xml:space="preserve">, </w:t>
      </w:r>
      <w:r>
        <w:rPr>
          <w:rStyle w:val="VerbatimChar"/>
        </w:rPr>
        <w:t>Nutrient_ID</w:t>
      </w:r>
    </w:p>
    <w:p w14:paraId="520289C3" w14:textId="77777777" w:rsidR="00A13D54" w:rsidRDefault="00A13D54" w:rsidP="00A13D54">
      <w:pPr>
        <w:pStyle w:val="Compact"/>
        <w:numPr>
          <w:ilvl w:val="1"/>
          <w:numId w:val="3"/>
        </w:numPr>
      </w:pPr>
      <w:r>
        <w:t>Foreign Keys:</w:t>
      </w:r>
    </w:p>
    <w:p w14:paraId="466BEC6F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ngredient_ID</w:t>
      </w:r>
      <w:r>
        <w:t xml:space="preserve"> references </w:t>
      </w:r>
      <w:r>
        <w:rPr>
          <w:rStyle w:val="VerbatimChar"/>
        </w:rPr>
        <w:t>Ingredients(ID)</w:t>
      </w:r>
    </w:p>
    <w:p w14:paraId="355A3C0F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utrient_ID</w:t>
      </w:r>
      <w:r>
        <w:t xml:space="preserve"> references </w:t>
      </w:r>
      <w:r>
        <w:rPr>
          <w:rStyle w:val="VerbatimChar"/>
        </w:rPr>
        <w:t>Nutrients(ID)</w:t>
      </w:r>
    </w:p>
    <w:p w14:paraId="61BEEE34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ngredient_ID</w:t>
      </w:r>
      <w:r>
        <w:t xml:space="preserve">, </w:t>
      </w:r>
      <w:r>
        <w:rPr>
          <w:rStyle w:val="VerbatimChar"/>
        </w:rPr>
        <w:t>Nutrient_ID</w:t>
      </w:r>
    </w:p>
    <w:p w14:paraId="74C52A29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FB_Ingredients</w:t>
      </w:r>
    </w:p>
    <w:p w14:paraId="4AEF6EF7" w14:textId="77777777" w:rsidR="00A13D54" w:rsidRDefault="00A13D54" w:rsidP="00A13D54">
      <w:pPr>
        <w:pStyle w:val="Compact"/>
        <w:numPr>
          <w:ilvl w:val="1"/>
          <w:numId w:val="3"/>
        </w:numPr>
      </w:pPr>
      <w:r>
        <w:t>Mapping between food and beverage items and the ingredients they contain.</w:t>
      </w:r>
    </w:p>
    <w:p w14:paraId="5E80CE2C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0E726307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(</w:t>
      </w:r>
      <w:r>
        <w:rPr>
          <w:rStyle w:val="VerbatimChar"/>
        </w:rPr>
        <w:t>INT UNSIGNED</w:t>
      </w:r>
      <w:r>
        <w:t>): Food/Beverage ID</w:t>
      </w:r>
    </w:p>
    <w:p w14:paraId="554DAC61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ngredient_ID</w:t>
      </w:r>
      <w:r>
        <w:t xml:space="preserve"> (</w:t>
      </w:r>
      <w:r>
        <w:rPr>
          <w:rStyle w:val="VerbatimChar"/>
        </w:rPr>
        <w:t>INT UNSIGNED</w:t>
      </w:r>
      <w:r>
        <w:t>): Ingredient ID</w:t>
      </w:r>
    </w:p>
    <w:p w14:paraId="1FDADED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Weight</w:t>
      </w:r>
      <w:r>
        <w:t xml:space="preserve"> (</w:t>
      </w:r>
      <w:r>
        <w:rPr>
          <w:rStyle w:val="VerbatimChar"/>
        </w:rPr>
        <w:t>FLOAT UNSIGNED</w:t>
      </w:r>
      <w:r>
        <w:t>): Weight of the ingredient in the food/beverage item</w:t>
      </w:r>
    </w:p>
    <w:p w14:paraId="2AA43454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Ingredient_ID</w:t>
      </w:r>
      <w:r>
        <w:t xml:space="preserve">, </w:t>
      </w:r>
      <w:r>
        <w:rPr>
          <w:rStyle w:val="VerbatimChar"/>
        </w:rPr>
        <w:t>Weight</w:t>
      </w:r>
    </w:p>
    <w:p w14:paraId="787839E7" w14:textId="77777777" w:rsidR="00A13D54" w:rsidRDefault="00A13D54" w:rsidP="00A13D54">
      <w:pPr>
        <w:pStyle w:val="Compact"/>
        <w:numPr>
          <w:ilvl w:val="1"/>
          <w:numId w:val="3"/>
        </w:numPr>
      </w:pPr>
      <w:r>
        <w:t>Foreign Keys:</w:t>
      </w:r>
    </w:p>
    <w:p w14:paraId="3752466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references </w:t>
      </w:r>
      <w:r>
        <w:rPr>
          <w:rStyle w:val="VerbatimChar"/>
        </w:rPr>
        <w:t>Food_Beverages(ID)</w:t>
      </w:r>
    </w:p>
    <w:p w14:paraId="6A62F3FE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ngredient_ID</w:t>
      </w:r>
      <w:r>
        <w:t xml:space="preserve"> references </w:t>
      </w:r>
      <w:r>
        <w:rPr>
          <w:rStyle w:val="VerbatimChar"/>
        </w:rPr>
        <w:t>Ingredients(ID)</w:t>
      </w:r>
    </w:p>
    <w:p w14:paraId="713741AB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Ingredient_ID</w:t>
      </w:r>
    </w:p>
    <w:p w14:paraId="6FDF3AA0" w14:textId="77777777" w:rsidR="00A13D54" w:rsidRDefault="00A13D54">
      <w:pPr>
        <w:rPr>
          <w:b/>
          <w:bCs/>
        </w:rPr>
      </w:pPr>
      <w:r>
        <w:rPr>
          <w:b/>
          <w:bCs/>
        </w:rPr>
        <w:br w:type="page"/>
      </w:r>
    </w:p>
    <w:p w14:paraId="61D8EF8E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FB_Values</w:t>
      </w:r>
    </w:p>
    <w:p w14:paraId="5A6AF5EC" w14:textId="77777777" w:rsidR="00A13D54" w:rsidRDefault="00A13D54" w:rsidP="00A13D54">
      <w:pPr>
        <w:pStyle w:val="Compact"/>
        <w:numPr>
          <w:ilvl w:val="1"/>
          <w:numId w:val="3"/>
        </w:numPr>
      </w:pPr>
      <w:r>
        <w:t>Mapping between food and beverage items and their nutrient values.</w:t>
      </w:r>
    </w:p>
    <w:p w14:paraId="546948AF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66163544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(</w:t>
      </w:r>
      <w:r>
        <w:rPr>
          <w:rStyle w:val="VerbatimChar"/>
        </w:rPr>
        <w:t>INT UNSIGNED</w:t>
      </w:r>
      <w:r>
        <w:t>): Food/Beverage ID</w:t>
      </w:r>
    </w:p>
    <w:p w14:paraId="7D066DC8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utrient_ID</w:t>
      </w:r>
      <w:r>
        <w:t xml:space="preserve"> (</w:t>
      </w:r>
      <w:r>
        <w:rPr>
          <w:rStyle w:val="VerbatimChar"/>
        </w:rPr>
        <w:t>SMALLINT UNSIGNED</w:t>
      </w:r>
      <w:r>
        <w:t>): Nutrient ID</w:t>
      </w:r>
    </w:p>
    <w:p w14:paraId="7AAE8A10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Value</w:t>
      </w:r>
      <w:r>
        <w:t xml:space="preserve"> (</w:t>
      </w:r>
      <w:r>
        <w:rPr>
          <w:rStyle w:val="VerbatimChar"/>
        </w:rPr>
        <w:t>FLOAT UNSIGNED</w:t>
      </w:r>
      <w:r>
        <w:t>): Value of the nutrient (i.e. amount of the nutrient per 100g of the food/beverage item)</w:t>
      </w:r>
    </w:p>
    <w:p w14:paraId="14F3841F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Nutrient_ID</w:t>
      </w:r>
    </w:p>
    <w:p w14:paraId="5D2059EC" w14:textId="77777777" w:rsidR="00A13D54" w:rsidRDefault="00A13D54" w:rsidP="00A13D54">
      <w:pPr>
        <w:pStyle w:val="Compact"/>
        <w:numPr>
          <w:ilvl w:val="1"/>
          <w:numId w:val="3"/>
        </w:numPr>
      </w:pPr>
      <w:r>
        <w:t>Foreign Keys:</w:t>
      </w:r>
    </w:p>
    <w:p w14:paraId="3D26A992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references </w:t>
      </w:r>
      <w:r>
        <w:rPr>
          <w:rStyle w:val="VerbatimChar"/>
        </w:rPr>
        <w:t>Food_Beverages(ID)</w:t>
      </w:r>
    </w:p>
    <w:p w14:paraId="0F442307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utrient_ID</w:t>
      </w:r>
      <w:r>
        <w:t xml:space="preserve"> references </w:t>
      </w:r>
      <w:r>
        <w:rPr>
          <w:rStyle w:val="VerbatimChar"/>
        </w:rPr>
        <w:t>Nutrients(ID)</w:t>
      </w:r>
    </w:p>
    <w:p w14:paraId="440086FA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Nutrient_ID</w:t>
      </w:r>
    </w:p>
    <w:p w14:paraId="634710F1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RDI</w:t>
      </w:r>
    </w:p>
    <w:p w14:paraId="3861CB83" w14:textId="77777777" w:rsidR="00A13D54" w:rsidRDefault="00A13D54" w:rsidP="00A13D54">
      <w:pPr>
        <w:pStyle w:val="Compact"/>
        <w:numPr>
          <w:ilvl w:val="1"/>
          <w:numId w:val="3"/>
        </w:numPr>
      </w:pPr>
      <w:r>
        <w:t>Recommended Daily Intake values per nutrient.</w:t>
      </w:r>
    </w:p>
    <w:p w14:paraId="1AC931E4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338BAE61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Nutrient_ID</w:t>
      </w:r>
      <w:r>
        <w:t xml:space="preserve"> (</w:t>
      </w:r>
      <w:r>
        <w:rPr>
          <w:rStyle w:val="VerbatimChar"/>
        </w:rPr>
        <w:t>SMALLINT UNSIGNED</w:t>
      </w:r>
      <w:r>
        <w:t>): Nutrient ID</w:t>
      </w:r>
    </w:p>
    <w:p w14:paraId="10AD7BB5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Value</w:t>
      </w:r>
      <w:r>
        <w:t xml:space="preserve"> (</w:t>
      </w:r>
      <w:r>
        <w:rPr>
          <w:rStyle w:val="VerbatimChar"/>
        </w:rPr>
        <w:t>FLOAT UNSIGNED</w:t>
      </w:r>
      <w:r>
        <w:t>): Value of the nutrient (i.e. amount of the nutrient per 100g of the food/beverage item)</w:t>
      </w:r>
    </w:p>
    <w:p w14:paraId="6A6F98A2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Nutrient_ID</w:t>
      </w:r>
    </w:p>
    <w:p w14:paraId="563F5C70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Foreign Keys: </w:t>
      </w:r>
      <w:r>
        <w:rPr>
          <w:rStyle w:val="VerbatimChar"/>
        </w:rPr>
        <w:t>Nutrient_ID</w:t>
      </w:r>
      <w:r>
        <w:t xml:space="preserve"> references </w:t>
      </w:r>
      <w:r>
        <w:rPr>
          <w:rStyle w:val="VerbatimChar"/>
        </w:rPr>
        <w:t>Nutrients(ID)</w:t>
      </w:r>
    </w:p>
    <w:p w14:paraId="57CA0981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Nutrient_ID</w:t>
      </w:r>
    </w:p>
    <w:p w14:paraId="7CDB8B60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Activities</w:t>
      </w:r>
    </w:p>
    <w:p w14:paraId="0D7EE933" w14:textId="77777777" w:rsidR="00A13D54" w:rsidRDefault="00A13D54" w:rsidP="00A13D54">
      <w:pPr>
        <w:pStyle w:val="Compact"/>
        <w:numPr>
          <w:ilvl w:val="1"/>
          <w:numId w:val="3"/>
        </w:numPr>
      </w:pPr>
      <w:r>
        <w:t>Physical activities and their calorie burn rates.</w:t>
      </w:r>
    </w:p>
    <w:p w14:paraId="58C4FECD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186FDDEF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SMALLINT UNSIGNED AUTO_INCREMENT</w:t>
      </w:r>
      <w:r>
        <w:t>): Activity ID</w:t>
      </w:r>
    </w:p>
    <w:p w14:paraId="16A1DD0A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escription</w:t>
      </w:r>
      <w:r>
        <w:t xml:space="preserve"> (</w:t>
      </w:r>
      <w:r>
        <w:rPr>
          <w:rStyle w:val="VerbatimChar"/>
        </w:rPr>
        <w:t>VARCHAR(150)</w:t>
      </w:r>
      <w:r>
        <w:t>): Description of the activity</w:t>
      </w:r>
    </w:p>
    <w:p w14:paraId="5AA9797C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CaloriesPKG</w:t>
      </w:r>
      <w:r>
        <w:t xml:space="preserve"> (</w:t>
      </w:r>
      <w:r>
        <w:rPr>
          <w:rStyle w:val="VerbatimChar"/>
        </w:rPr>
        <w:t>FLOAT UNSIGNED</w:t>
      </w:r>
      <w:r>
        <w:t>): Calories burned per 1kg of body weight</w:t>
      </w:r>
    </w:p>
    <w:p w14:paraId="32A6745F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36CB30B0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2C17910D" w14:textId="77777777" w:rsidR="00A13D54" w:rsidRDefault="00A13D54">
      <w:pPr>
        <w:rPr>
          <w:rFonts w:asciiTheme="majorHAnsi" w:eastAsiaTheme="majorEastAsia" w:hAnsiTheme="majorHAnsi" w:cstheme="majorBidi"/>
          <w:color w:val="1C6194" w:themeColor="accent2" w:themeShade="BF"/>
          <w:sz w:val="32"/>
          <w:szCs w:val="32"/>
        </w:rPr>
      </w:pPr>
      <w:r>
        <w:br w:type="page"/>
      </w:r>
    </w:p>
    <w:p w14:paraId="1F2473A5" w14:textId="77777777" w:rsidR="00A13D54" w:rsidRDefault="00A13D54">
      <w:pPr>
        <w:pStyle w:val="Heading3"/>
      </w:pPr>
      <w:bookmarkStart w:id="20" w:name="_Toc188351769"/>
      <w:bookmarkStart w:id="21" w:name="_Toc188351802"/>
      <w:bookmarkStart w:id="22" w:name="_Toc188352517"/>
      <w:bookmarkStart w:id="23" w:name="_Toc188431280"/>
      <w:r>
        <w:t>User Data Tables</w:t>
      </w:r>
      <w:bookmarkEnd w:id="20"/>
      <w:bookmarkEnd w:id="21"/>
      <w:bookmarkEnd w:id="22"/>
      <w:bookmarkEnd w:id="23"/>
    </w:p>
    <w:p w14:paraId="54754533" w14:textId="77777777" w:rsidR="00A13D54" w:rsidRDefault="00A13D54">
      <w:pPr>
        <w:pStyle w:val="FirstParagraph"/>
      </w:pPr>
      <w:r>
        <w:t>Tables containing user data: user information, logged meals.</w:t>
      </w:r>
    </w:p>
    <w:p w14:paraId="31ECA193" w14:textId="77777777" w:rsidR="00A13D54" w:rsidRDefault="00A13D54">
      <w:pPr>
        <w:pStyle w:val="Heading4"/>
      </w:pPr>
      <w:r>
        <w:t>Tables:</w:t>
      </w:r>
    </w:p>
    <w:p w14:paraId="5DFF5B65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User</w:t>
      </w:r>
    </w:p>
    <w:p w14:paraId="2862071D" w14:textId="77777777" w:rsidR="00A13D54" w:rsidRDefault="00A13D54" w:rsidP="00A13D54">
      <w:pPr>
        <w:pStyle w:val="Compact"/>
        <w:numPr>
          <w:ilvl w:val="1"/>
          <w:numId w:val="3"/>
        </w:numPr>
      </w:pPr>
      <w:r>
        <w:t>User profile information.</w:t>
      </w:r>
    </w:p>
    <w:p w14:paraId="53B799B5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45909B1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ID</w:t>
      </w:r>
      <w:r>
        <w:t xml:space="preserve"> (</w:t>
      </w:r>
      <w:r>
        <w:rPr>
          <w:rStyle w:val="VerbatimChar"/>
        </w:rPr>
        <w:t>INT UNSIGNED AUTO_INCREMENT</w:t>
      </w:r>
      <w:r>
        <w:t>): User ID</w:t>
      </w:r>
    </w:p>
    <w:p w14:paraId="579B394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Email</w:t>
      </w:r>
      <w:r>
        <w:t xml:space="preserve"> (</w:t>
      </w:r>
      <w:r>
        <w:rPr>
          <w:rStyle w:val="VerbatimChar"/>
        </w:rPr>
        <w:t>VARCHAR(50)</w:t>
      </w:r>
      <w:r>
        <w:t>): User email</w:t>
      </w:r>
    </w:p>
    <w:p w14:paraId="78F1CDF5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irst_Name</w:t>
      </w:r>
      <w:r>
        <w:t xml:space="preserve"> (</w:t>
      </w:r>
      <w:r>
        <w:rPr>
          <w:rStyle w:val="VerbatimChar"/>
        </w:rPr>
        <w:t>VARCHAR(50)</w:t>
      </w:r>
      <w:r>
        <w:t>): User first name</w:t>
      </w:r>
    </w:p>
    <w:p w14:paraId="6F77166E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Last_Name</w:t>
      </w:r>
      <w:r>
        <w:t xml:space="preserve"> (</w:t>
      </w:r>
      <w:r>
        <w:rPr>
          <w:rStyle w:val="VerbatimChar"/>
        </w:rPr>
        <w:t>VARCHAR(50)</w:t>
      </w:r>
      <w:r>
        <w:t>): User last name</w:t>
      </w:r>
    </w:p>
    <w:p w14:paraId="46A45F7D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Password</w:t>
      </w:r>
      <w:r>
        <w:t xml:space="preserve"> (</w:t>
      </w:r>
      <w:r>
        <w:rPr>
          <w:rStyle w:val="VerbatimChar"/>
        </w:rPr>
        <w:t>VARCHAR(50)</w:t>
      </w:r>
      <w:r>
        <w:t>): User password</w:t>
      </w:r>
    </w:p>
    <w:p w14:paraId="2AF01D0C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OB</w:t>
      </w:r>
      <w:r>
        <w:t xml:space="preserve"> (</w:t>
      </w:r>
      <w:r>
        <w:rPr>
          <w:rStyle w:val="VerbatimChar"/>
        </w:rPr>
        <w:t>DATE</w:t>
      </w:r>
      <w:r>
        <w:t>): User date of birth</w:t>
      </w:r>
    </w:p>
    <w:p w14:paraId="589718A5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Gender</w:t>
      </w:r>
      <w:r>
        <w:t xml:space="preserve"> (</w:t>
      </w:r>
      <w:r>
        <w:rPr>
          <w:rStyle w:val="VerbatimChar"/>
        </w:rPr>
        <w:t>ENUM("M", "F")</w:t>
      </w:r>
      <w:r>
        <w:t>): User gender</w:t>
      </w:r>
    </w:p>
    <w:p w14:paraId="37995021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Weight</w:t>
      </w:r>
      <w:r>
        <w:t xml:space="preserve"> (</w:t>
      </w:r>
      <w:r>
        <w:rPr>
          <w:rStyle w:val="VerbatimChar"/>
        </w:rPr>
        <w:t>SMALLINT UNSIGNED</w:t>
      </w:r>
      <w:r>
        <w:t>): User weight</w:t>
      </w:r>
    </w:p>
    <w:p w14:paraId="0FA3C1D5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ID</w:t>
      </w:r>
    </w:p>
    <w:p w14:paraId="184FB291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ID</w:t>
      </w:r>
    </w:p>
    <w:p w14:paraId="44822244" w14:textId="77777777" w:rsidR="00A13D54" w:rsidRDefault="00A13D54" w:rsidP="00A13D54">
      <w:pPr>
        <w:pStyle w:val="Compact"/>
        <w:numPr>
          <w:ilvl w:val="0"/>
          <w:numId w:val="2"/>
        </w:numPr>
      </w:pPr>
      <w:r>
        <w:rPr>
          <w:b/>
          <w:bCs/>
        </w:rPr>
        <w:t>User_Food_Beverages</w:t>
      </w:r>
    </w:p>
    <w:p w14:paraId="4F697061" w14:textId="77777777" w:rsidR="00A13D54" w:rsidRDefault="00A13D54" w:rsidP="00A13D54">
      <w:pPr>
        <w:pStyle w:val="Compact"/>
        <w:numPr>
          <w:ilvl w:val="1"/>
          <w:numId w:val="3"/>
        </w:numPr>
      </w:pPr>
      <w:r>
        <w:t>Logged meals per user.</w:t>
      </w:r>
    </w:p>
    <w:p w14:paraId="1B0925BD" w14:textId="77777777" w:rsidR="00A13D54" w:rsidRDefault="00A13D54" w:rsidP="00A13D54">
      <w:pPr>
        <w:pStyle w:val="Compact"/>
        <w:numPr>
          <w:ilvl w:val="1"/>
          <w:numId w:val="3"/>
        </w:numPr>
      </w:pPr>
      <w:r>
        <w:t>Fields:</w:t>
      </w:r>
    </w:p>
    <w:p w14:paraId="48F977BC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User_ID</w:t>
      </w:r>
      <w:r>
        <w:t xml:space="preserve"> (</w:t>
      </w:r>
      <w:r>
        <w:rPr>
          <w:rStyle w:val="VerbatimChar"/>
        </w:rPr>
        <w:t>INT UNSIGNED</w:t>
      </w:r>
      <w:r>
        <w:t>): User ID</w:t>
      </w:r>
    </w:p>
    <w:p w14:paraId="25734A5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(</w:t>
      </w:r>
      <w:r>
        <w:rPr>
          <w:rStyle w:val="VerbatimChar"/>
        </w:rPr>
        <w:t>INT UNSIGNED</w:t>
      </w:r>
      <w:r>
        <w:t>): Food/Beverage ID</w:t>
      </w:r>
    </w:p>
    <w:p w14:paraId="52F83D7B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Portion_Weight</w:t>
      </w:r>
      <w:r>
        <w:t xml:space="preserve"> (</w:t>
      </w:r>
      <w:r>
        <w:rPr>
          <w:rStyle w:val="VerbatimChar"/>
        </w:rPr>
        <w:t>FLOAT UNSIGNED</w:t>
      </w:r>
      <w:r>
        <w:t>): Weight of the portion size</w:t>
      </w:r>
    </w:p>
    <w:p w14:paraId="185B68E9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Date_Time</w:t>
      </w:r>
      <w:r>
        <w:t xml:space="preserve"> (</w:t>
      </w:r>
      <w:r>
        <w:rPr>
          <w:rStyle w:val="VerbatimChar"/>
        </w:rPr>
        <w:t>DATETIME</w:t>
      </w:r>
      <w:r>
        <w:t>): Date and time of the meal</w:t>
      </w:r>
    </w:p>
    <w:p w14:paraId="05D4623A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Primary Key: 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FB_ID</w:t>
      </w:r>
      <w:r>
        <w:t xml:space="preserve">, </w:t>
      </w:r>
      <w:r>
        <w:rPr>
          <w:rStyle w:val="VerbatimChar"/>
        </w:rPr>
        <w:t>Date_Time</w:t>
      </w:r>
    </w:p>
    <w:p w14:paraId="3FC90BA9" w14:textId="77777777" w:rsidR="00A13D54" w:rsidRDefault="00A13D54" w:rsidP="00A13D54">
      <w:pPr>
        <w:pStyle w:val="Compact"/>
        <w:numPr>
          <w:ilvl w:val="1"/>
          <w:numId w:val="3"/>
        </w:numPr>
      </w:pPr>
      <w:r>
        <w:t>Foreign Keys:</w:t>
      </w:r>
    </w:p>
    <w:p w14:paraId="1ED11BE7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User_ID</w:t>
      </w:r>
      <w:r>
        <w:t xml:space="preserve"> references </w:t>
      </w:r>
      <w:r>
        <w:rPr>
          <w:rStyle w:val="VerbatimChar"/>
        </w:rPr>
        <w:t>User(ID)</w:t>
      </w:r>
    </w:p>
    <w:p w14:paraId="572827A9" w14:textId="77777777" w:rsidR="00A13D54" w:rsidRDefault="00A13D54" w:rsidP="00A13D54">
      <w:pPr>
        <w:pStyle w:val="Compact"/>
        <w:numPr>
          <w:ilvl w:val="2"/>
          <w:numId w:val="3"/>
        </w:numPr>
      </w:pPr>
      <w:r>
        <w:rPr>
          <w:rStyle w:val="VerbatimChar"/>
        </w:rPr>
        <w:t>FB_ID</w:t>
      </w:r>
      <w:r>
        <w:t xml:space="preserve"> references </w:t>
      </w:r>
      <w:r>
        <w:rPr>
          <w:rStyle w:val="VerbatimChar"/>
        </w:rPr>
        <w:t>Food_Beverages(ID)</w:t>
      </w:r>
    </w:p>
    <w:p w14:paraId="3A8667D2" w14:textId="77777777" w:rsidR="00A13D54" w:rsidRDefault="00A13D54" w:rsidP="00A13D54">
      <w:pPr>
        <w:pStyle w:val="Compact"/>
        <w:numPr>
          <w:ilvl w:val="1"/>
          <w:numId w:val="3"/>
        </w:numPr>
      </w:pPr>
      <w:r>
        <w:t xml:space="preserve">Indexes: 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Date_Time</w:t>
      </w:r>
    </w:p>
    <w:p w14:paraId="5149AC91" w14:textId="77777777" w:rsidR="00A13D54" w:rsidRDefault="00A13D54">
      <w:pPr>
        <w:rPr>
          <w:rFonts w:asciiTheme="majorHAnsi" w:eastAsiaTheme="majorEastAsia" w:hAnsiTheme="majorHAnsi" w:cstheme="majorBidi"/>
          <w:color w:val="2683C6" w:themeColor="accent2"/>
          <w:sz w:val="36"/>
          <w:szCs w:val="36"/>
        </w:rPr>
      </w:pPr>
      <w:r>
        <w:br w:type="page"/>
      </w:r>
    </w:p>
    <w:p w14:paraId="126E293F" w14:textId="77777777" w:rsidR="00A13D54" w:rsidRDefault="00A13D54">
      <w:pPr>
        <w:pStyle w:val="Heading2"/>
      </w:pPr>
      <w:bookmarkStart w:id="24" w:name="_Toc188351770"/>
      <w:bookmarkStart w:id="25" w:name="_Toc188351803"/>
      <w:bookmarkStart w:id="26" w:name="_Toc188352518"/>
      <w:bookmarkStart w:id="27" w:name="_Toc188431281"/>
      <w:r>
        <w:t>Data Sources</w:t>
      </w:r>
      <w:bookmarkEnd w:id="24"/>
      <w:bookmarkEnd w:id="25"/>
      <w:bookmarkEnd w:id="26"/>
      <w:bookmarkEnd w:id="27"/>
    </w:p>
    <w:p w14:paraId="2730FEF3" w14:textId="77777777" w:rsidR="00A13D54" w:rsidRDefault="00A13D54">
      <w:pPr>
        <w:pStyle w:val="Heading3"/>
      </w:pPr>
      <w:bookmarkStart w:id="28" w:name="_Toc188351771"/>
      <w:bookmarkStart w:id="29" w:name="_Toc188351804"/>
      <w:bookmarkStart w:id="30" w:name="_Toc188352519"/>
      <w:bookmarkStart w:id="31" w:name="_Toc188431282"/>
      <w:r>
        <w:t>Main Dataset</w:t>
      </w:r>
      <w:bookmarkEnd w:id="28"/>
      <w:bookmarkEnd w:id="29"/>
      <w:bookmarkEnd w:id="30"/>
      <w:bookmarkEnd w:id="31"/>
    </w:p>
    <w:p w14:paraId="1DB17870" w14:textId="77777777" w:rsidR="00A13D54" w:rsidRDefault="00A13D54">
      <w:pPr>
        <w:pStyle w:val="FirstParagraph"/>
      </w:pPr>
      <w:r>
        <w:t>The main dataset is the 2021-2023 FNDDS dataset, which is given by the US Department of Agriculture and contains food and beverage data, nutritional data, etc…</w:t>
      </w:r>
    </w:p>
    <w:p w14:paraId="3C661117" w14:textId="77777777" w:rsidR="00A13D54" w:rsidRDefault="00A13D54">
      <w:pPr>
        <w:pStyle w:val="FirstParagraph"/>
      </w:pPr>
      <w:r>
        <w:t xml:space="preserve">The dataset is obtained from </w:t>
      </w:r>
      <w:hyperlink r:id="rId5">
        <w:r w:rsidRPr="001060A8">
          <w:rPr>
            <w:rStyle w:val="Hyperlink"/>
            <w:sz w:val="24"/>
            <w:szCs w:val="24"/>
          </w:rPr>
          <w:t>here</w:t>
        </w:r>
      </w:hyperlink>
      <w:r>
        <w:t>, and is a collection of the following Excel files:</w:t>
      </w:r>
    </w:p>
    <w:p w14:paraId="32AA863C" w14:textId="77777777" w:rsidR="00A13D54" w:rsidRDefault="00A13D54" w:rsidP="00A13D54">
      <w:pPr>
        <w:pStyle w:val="FirstParagraph"/>
        <w:numPr>
          <w:ilvl w:val="0"/>
          <w:numId w:val="3"/>
        </w:numPr>
      </w:pPr>
      <w:r>
        <w:rPr>
          <w:rStyle w:val="VerbatimChar"/>
        </w:rPr>
        <w:t>2021-2023 FNDDS At A Glance - FNDDS Ingredients.xlsx</w:t>
      </w:r>
    </w:p>
    <w:p w14:paraId="52EC6E55" w14:textId="77777777" w:rsidR="00A13D54" w:rsidRDefault="00A13D54" w:rsidP="00A13D54">
      <w:pPr>
        <w:pStyle w:val="FirstParagraph"/>
        <w:numPr>
          <w:ilvl w:val="0"/>
          <w:numId w:val="3"/>
        </w:numPr>
      </w:pPr>
      <w:r>
        <w:rPr>
          <w:rStyle w:val="VerbatimChar"/>
        </w:rPr>
        <w:t>2021-2023 FNDDS At A Glance - FNDDS Nutrient Values.xlsx</w:t>
      </w:r>
    </w:p>
    <w:p w14:paraId="5351981B" w14:textId="77777777" w:rsidR="00A13D54" w:rsidRDefault="00A13D54" w:rsidP="00A13D54">
      <w:pPr>
        <w:pStyle w:val="FirstParagraph"/>
        <w:numPr>
          <w:ilvl w:val="0"/>
          <w:numId w:val="3"/>
        </w:numPr>
      </w:pPr>
      <w:r>
        <w:rPr>
          <w:rStyle w:val="VerbatimChar"/>
        </w:rPr>
        <w:t>2021-2023 FNDDS At A Glance - Foods and Beverages.xlsx</w:t>
      </w:r>
    </w:p>
    <w:p w14:paraId="7C452CDB" w14:textId="77777777" w:rsidR="00A13D54" w:rsidRDefault="00A13D54" w:rsidP="00A13D54">
      <w:pPr>
        <w:pStyle w:val="FirstParagraph"/>
        <w:numPr>
          <w:ilvl w:val="0"/>
          <w:numId w:val="3"/>
        </w:numPr>
      </w:pPr>
      <w:r>
        <w:rPr>
          <w:rStyle w:val="VerbatimChar"/>
        </w:rPr>
        <w:t>2021-2023 FNDDS At A Glance - Ingredient Nutrient Values.xlsx</w:t>
      </w:r>
    </w:p>
    <w:p w14:paraId="04D6C0BA" w14:textId="77777777" w:rsidR="00A13D54" w:rsidRDefault="00A13D54" w:rsidP="00A13D54">
      <w:pPr>
        <w:pStyle w:val="FirstParagraph"/>
        <w:numPr>
          <w:ilvl w:val="0"/>
          <w:numId w:val="3"/>
        </w:numPr>
      </w:pPr>
      <w:r>
        <w:rPr>
          <w:rStyle w:val="VerbatimChar"/>
        </w:rPr>
        <w:t>2021-2023 FNDDS At A Glance - Portions and Weights.xlsx</w:t>
      </w:r>
    </w:p>
    <w:p w14:paraId="3DAC5A17" w14:textId="77777777" w:rsidR="00A13D54" w:rsidRDefault="00A13D54">
      <w:pPr>
        <w:pStyle w:val="Heading3"/>
      </w:pPr>
      <w:bookmarkStart w:id="32" w:name="_Toc188351772"/>
      <w:bookmarkStart w:id="33" w:name="_Toc188351805"/>
      <w:bookmarkStart w:id="34" w:name="_Toc188352520"/>
      <w:bookmarkStart w:id="35" w:name="_Toc188431283"/>
      <w:r>
        <w:t>Additional Datasets</w:t>
      </w:r>
      <w:bookmarkEnd w:id="32"/>
      <w:bookmarkEnd w:id="33"/>
      <w:bookmarkEnd w:id="34"/>
      <w:bookmarkEnd w:id="35"/>
    </w:p>
    <w:p w14:paraId="1808F8E1" w14:textId="77777777" w:rsidR="00A13D54" w:rsidRDefault="00A13D54" w:rsidP="00A13D54">
      <w:pPr>
        <w:pStyle w:val="Compact"/>
        <w:numPr>
          <w:ilvl w:val="0"/>
          <w:numId w:val="3"/>
        </w:numPr>
      </w:pPr>
      <w:r>
        <w:t xml:space="preserve">RDI values tables, given by the US Food and Drug Administration (FDA) and obtained from </w:t>
      </w:r>
      <w:hyperlink r:id="rId6">
        <w:r w:rsidRPr="001060A8">
          <w:rPr>
            <w:rStyle w:val="Hyperlink"/>
            <w:sz w:val="24"/>
            <w:szCs w:val="24"/>
          </w:rPr>
          <w:t>here</w:t>
        </w:r>
      </w:hyperlink>
      <w:r>
        <w:t xml:space="preserve"> an</w:t>
      </w:r>
      <w:r w:rsidRPr="001060A8">
        <w:rPr>
          <w:szCs w:val="24"/>
        </w:rPr>
        <w:t xml:space="preserve">d </w:t>
      </w:r>
      <w:hyperlink r:id="rId7">
        <w:r w:rsidRPr="001060A8">
          <w:rPr>
            <w:rStyle w:val="Hyperlink"/>
            <w:sz w:val="24"/>
            <w:szCs w:val="24"/>
          </w:rPr>
          <w:t>here</w:t>
        </w:r>
      </w:hyperlink>
      <w:r w:rsidRPr="001060A8">
        <w:rPr>
          <w:szCs w:val="24"/>
        </w:rPr>
        <w:t xml:space="preserve">. </w:t>
      </w:r>
      <w:r>
        <w:t xml:space="preserve">The tables were parsed manually to create the </w:t>
      </w:r>
      <w:r>
        <w:rPr>
          <w:rStyle w:val="VerbatimChar"/>
        </w:rPr>
        <w:t>RDI</w:t>
      </w:r>
      <w:r>
        <w:t xml:space="preserve"> table.</w:t>
      </w:r>
    </w:p>
    <w:p w14:paraId="2B407F05" w14:textId="77777777" w:rsidR="00A13D54" w:rsidRPr="001060A8" w:rsidRDefault="00A13D54" w:rsidP="00A13D54">
      <w:pPr>
        <w:pStyle w:val="Compact"/>
        <w:numPr>
          <w:ilvl w:val="0"/>
          <w:numId w:val="3"/>
        </w:numPr>
        <w:rPr>
          <w:szCs w:val="24"/>
        </w:rPr>
      </w:pPr>
      <w:r>
        <w:t xml:space="preserve">Exercise dataset found in </w:t>
      </w:r>
      <w:r>
        <w:rPr>
          <w:rStyle w:val="VerbatimChar"/>
        </w:rPr>
        <w:t>Data/exercise_dataset.csv</w:t>
      </w:r>
      <w:r>
        <w:t xml:space="preserve"> and obtained </w:t>
      </w:r>
      <w:r w:rsidRPr="001060A8">
        <w:rPr>
          <w:szCs w:val="24"/>
        </w:rPr>
        <w:t xml:space="preserve">from </w:t>
      </w:r>
      <w:hyperlink r:id="rId8">
        <w:r w:rsidRPr="001060A8">
          <w:rPr>
            <w:rStyle w:val="Hyperlink"/>
            <w:sz w:val="24"/>
            <w:szCs w:val="24"/>
          </w:rPr>
          <w:t>here</w:t>
        </w:r>
      </w:hyperlink>
      <w:r w:rsidRPr="001060A8">
        <w:rPr>
          <w:szCs w:val="24"/>
        </w:rPr>
        <w:t>.</w:t>
      </w:r>
    </w:p>
    <w:p w14:paraId="6455ADE5" w14:textId="77777777" w:rsidR="00A13D54" w:rsidRDefault="00A13D54" w:rsidP="00A13D54">
      <w:pPr>
        <w:pStyle w:val="Compact"/>
        <w:numPr>
          <w:ilvl w:val="0"/>
          <w:numId w:val="3"/>
        </w:numPr>
      </w:pPr>
      <w:r>
        <w:t xml:space="preserve">OpenFoodFacts dataset compressed using </w:t>
      </w:r>
      <w:r>
        <w:rPr>
          <w:rStyle w:val="VerbatimChar"/>
        </w:rPr>
        <w:t>xz</w:t>
      </w:r>
      <w:r>
        <w:t xml:space="preserve"> and found in </w:t>
      </w:r>
      <w:r>
        <w:rPr>
          <w:rStyle w:val="VerbatimChar"/>
        </w:rPr>
        <w:t>Data/en.openfoodfacts.org.products.tsv.xz</w:t>
      </w:r>
      <w:r>
        <w:t xml:space="preserve"> and obtained </w:t>
      </w:r>
      <w:r w:rsidRPr="001060A8">
        <w:rPr>
          <w:szCs w:val="24"/>
        </w:rPr>
        <w:t xml:space="preserve">from </w:t>
      </w:r>
      <w:hyperlink r:id="rId9">
        <w:r w:rsidRPr="001060A8">
          <w:rPr>
            <w:rStyle w:val="Hyperlink"/>
            <w:sz w:val="24"/>
            <w:szCs w:val="24"/>
          </w:rPr>
          <w:t>here</w:t>
        </w:r>
      </w:hyperlink>
      <w:r w:rsidRPr="001060A8">
        <w:rPr>
          <w:szCs w:val="24"/>
        </w:rPr>
        <w:t>.</w:t>
      </w:r>
    </w:p>
    <w:p w14:paraId="45FD042E" w14:textId="77777777" w:rsidR="00A13D54" w:rsidRDefault="00A13D54">
      <w:pPr>
        <w:pStyle w:val="Heading2"/>
      </w:pPr>
      <w:bookmarkStart w:id="36" w:name="_Toc188351773"/>
      <w:bookmarkStart w:id="37" w:name="_Toc188351806"/>
      <w:bookmarkStart w:id="38" w:name="_Toc188352521"/>
      <w:bookmarkStart w:id="39" w:name="_Toc188431284"/>
      <w:r>
        <w:t>Data Migration Scripts</w:t>
      </w:r>
      <w:bookmarkEnd w:id="36"/>
      <w:bookmarkEnd w:id="37"/>
      <w:bookmarkEnd w:id="38"/>
      <w:bookmarkEnd w:id="39"/>
    </w:p>
    <w:p w14:paraId="16963853" w14:textId="77777777" w:rsidR="00A13D54" w:rsidRDefault="00A13D54">
      <w:pPr>
        <w:pStyle w:val="Heading3"/>
      </w:pPr>
      <w:bookmarkStart w:id="40" w:name="_Toc188351774"/>
      <w:bookmarkStart w:id="41" w:name="_Toc188351807"/>
      <w:bookmarkStart w:id="42" w:name="_Toc188352522"/>
      <w:bookmarkStart w:id="43" w:name="_Toc188431285"/>
      <w:r>
        <w:t>Main Data Processing Scripts</w:t>
      </w:r>
      <w:bookmarkEnd w:id="40"/>
      <w:bookmarkEnd w:id="41"/>
      <w:bookmarkEnd w:id="42"/>
      <w:bookmarkEnd w:id="43"/>
    </w:p>
    <w:p w14:paraId="1BFB72F0" w14:textId="77777777" w:rsidR="00A13D54" w:rsidRDefault="00A13D54">
      <w:pPr>
        <w:pStyle w:val="FirstParagraph"/>
      </w:pPr>
      <w:r>
        <w:t xml:space="preserve">In the </w:t>
      </w:r>
      <w:r>
        <w:rPr>
          <w:rStyle w:val="VerbatimChar"/>
        </w:rPr>
        <w:t>Migration/</w:t>
      </w:r>
      <w:r>
        <w:t xml:space="preserve"> folder, you can find the following scripts:</w:t>
      </w:r>
    </w:p>
    <w:p w14:paraId="1875302A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Category.py</w:t>
      </w:r>
      <w:r>
        <w:t xml:space="preserve"> – Processes the </w:t>
      </w:r>
      <w:r>
        <w:rPr>
          <w:rStyle w:val="VerbatimChar"/>
        </w:rPr>
        <w:t>2021-2023 FNDDS At A Glance - Foods and Beverages.xlsx</w:t>
      </w:r>
      <w:r>
        <w:t xml:space="preserve"> file and creates the </w:t>
      </w:r>
      <w:r>
        <w:rPr>
          <w:rStyle w:val="VerbatimChar"/>
        </w:rPr>
        <w:t>Category</w:t>
      </w:r>
      <w:r>
        <w:t xml:space="preserve"> table.</w:t>
      </w:r>
    </w:p>
    <w:p w14:paraId="62C57FF7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FB_Ingredients.py</w:t>
      </w:r>
      <w:r>
        <w:t xml:space="preserve"> – Processes the </w:t>
      </w:r>
      <w:r>
        <w:rPr>
          <w:rStyle w:val="VerbatimChar"/>
        </w:rPr>
        <w:t>2021-2023 FNDDS At A Glance - FNDDS Ingredients.xlsx</w:t>
      </w:r>
      <w:r>
        <w:t xml:space="preserve"> file and creates the </w:t>
      </w:r>
      <w:r>
        <w:rPr>
          <w:rStyle w:val="VerbatimChar"/>
        </w:rPr>
        <w:t>FB_Ingredients</w:t>
      </w:r>
      <w:r>
        <w:t xml:space="preserve"> table.</w:t>
      </w:r>
    </w:p>
    <w:p w14:paraId="4DCB1639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FB_Values.py</w:t>
      </w:r>
      <w:r>
        <w:t xml:space="preserve"> – Processes the </w:t>
      </w:r>
      <w:r>
        <w:rPr>
          <w:rStyle w:val="VerbatimChar"/>
        </w:rPr>
        <w:t>2021-2023 FNDDS At A Glance - FNDDS Nutrient Values.xlsx</w:t>
      </w:r>
      <w:r>
        <w:t xml:space="preserve"> file and creates the </w:t>
      </w:r>
      <w:r>
        <w:rPr>
          <w:rStyle w:val="VerbatimChar"/>
        </w:rPr>
        <w:t>FB_Values</w:t>
      </w:r>
      <w:r>
        <w:t xml:space="preserve"> table.</w:t>
      </w:r>
    </w:p>
    <w:p w14:paraId="03206D57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Food_Beverages.py</w:t>
      </w:r>
      <w:r>
        <w:t xml:space="preserve"> – Processes the </w:t>
      </w:r>
      <w:r>
        <w:rPr>
          <w:rStyle w:val="VerbatimChar"/>
        </w:rPr>
        <w:t>2021-2023 FNDDS At A Glance - Foods and Beverages.xlsx</w:t>
      </w:r>
      <w:r>
        <w:t xml:space="preserve"> file and creates a part of the </w:t>
      </w:r>
      <w:r>
        <w:rPr>
          <w:rStyle w:val="VerbatimChar"/>
        </w:rPr>
        <w:t>Food_Beverages</w:t>
      </w:r>
      <w:r>
        <w:t xml:space="preserve"> table.</w:t>
      </w:r>
    </w:p>
    <w:p w14:paraId="0E0F53E9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Ingredients.py</w:t>
      </w:r>
      <w:r>
        <w:t xml:space="preserve"> – Processes the </w:t>
      </w:r>
      <w:r>
        <w:rPr>
          <w:rStyle w:val="VerbatimChar"/>
        </w:rPr>
        <w:t>2021-2023 FNDDS At A Glance - FNDDS Ingredients.xlsx</w:t>
      </w:r>
      <w:r>
        <w:t xml:space="preserve"> file and creates the </w:t>
      </w:r>
      <w:r>
        <w:rPr>
          <w:rStyle w:val="VerbatimChar"/>
        </w:rPr>
        <w:t>Ingredients</w:t>
      </w:r>
      <w:r>
        <w:t xml:space="preserve"> table.</w:t>
      </w:r>
    </w:p>
    <w:p w14:paraId="7D12D90D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Ingredients_Values.py</w:t>
      </w:r>
      <w:r>
        <w:t xml:space="preserve"> – Processes the </w:t>
      </w:r>
      <w:r>
        <w:rPr>
          <w:rStyle w:val="VerbatimChar"/>
        </w:rPr>
        <w:t>2021-2023 FNDDS At A Glance - Ingredient Nutrient Values.xlsx</w:t>
      </w:r>
      <w:r>
        <w:t xml:space="preserve"> file and creates the </w:t>
      </w:r>
      <w:r>
        <w:rPr>
          <w:rStyle w:val="VerbatimChar"/>
        </w:rPr>
        <w:t>Ingredients_Values</w:t>
      </w:r>
      <w:r>
        <w:t xml:space="preserve"> table.</w:t>
      </w:r>
    </w:p>
    <w:p w14:paraId="571DBC89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Nutrients.py</w:t>
      </w:r>
      <w:r>
        <w:t xml:space="preserve"> – Processes the </w:t>
      </w:r>
      <w:r>
        <w:rPr>
          <w:rStyle w:val="VerbatimChar"/>
        </w:rPr>
        <w:t>2021-2023 FNDDS At A Glance - FNDDS Nutrient Values.xlsx</w:t>
      </w:r>
      <w:r>
        <w:t xml:space="preserve"> file and creates a part of the </w:t>
      </w:r>
      <w:r>
        <w:rPr>
          <w:rStyle w:val="VerbatimChar"/>
        </w:rPr>
        <w:t>Nutrients</w:t>
      </w:r>
      <w:r>
        <w:t xml:space="preserve"> table.</w:t>
      </w:r>
    </w:p>
    <w:p w14:paraId="2AD6B481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Portions_Weights.py</w:t>
      </w:r>
      <w:r>
        <w:t xml:space="preserve"> – Processes the </w:t>
      </w:r>
      <w:r>
        <w:rPr>
          <w:rStyle w:val="VerbatimChar"/>
        </w:rPr>
        <w:t>2021-2023 FNDDS At A Glance - Portions and Weights.xlsx</w:t>
      </w:r>
      <w:r>
        <w:t xml:space="preserve"> file and creates the </w:t>
      </w:r>
      <w:r>
        <w:rPr>
          <w:rStyle w:val="VerbatimChar"/>
        </w:rPr>
        <w:t>Portions_Weights</w:t>
      </w:r>
      <w:r>
        <w:t xml:space="preserve"> table.</w:t>
      </w:r>
    </w:p>
    <w:p w14:paraId="09D77F73" w14:textId="77777777" w:rsidR="00A13D54" w:rsidRDefault="00A13D54">
      <w:pPr>
        <w:pStyle w:val="Heading3"/>
      </w:pPr>
      <w:bookmarkStart w:id="44" w:name="_Toc188351775"/>
      <w:bookmarkStart w:id="45" w:name="_Toc188351808"/>
      <w:bookmarkStart w:id="46" w:name="_Toc188352523"/>
      <w:bookmarkStart w:id="47" w:name="_Toc188431286"/>
      <w:r>
        <w:t>Additional Data Processing Scripts</w:t>
      </w:r>
      <w:bookmarkEnd w:id="44"/>
      <w:bookmarkEnd w:id="45"/>
      <w:bookmarkEnd w:id="46"/>
      <w:bookmarkEnd w:id="47"/>
    </w:p>
    <w:p w14:paraId="2B41164D" w14:textId="77777777" w:rsidR="00A13D54" w:rsidRDefault="00A13D54">
      <w:pPr>
        <w:pStyle w:val="FirstParagraph"/>
      </w:pPr>
      <w:r>
        <w:t xml:space="preserve">In the </w:t>
      </w:r>
      <w:r>
        <w:rPr>
          <w:rStyle w:val="VerbatimChar"/>
        </w:rPr>
        <w:t>Migration/</w:t>
      </w:r>
      <w:r>
        <w:t xml:space="preserve"> folder, you can find the following files:</w:t>
      </w:r>
    </w:p>
    <w:p w14:paraId="7B01524C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Activities.py</w:t>
      </w:r>
      <w:r>
        <w:t xml:space="preserve"> – Processes exercise dataset found in </w:t>
      </w:r>
      <w:r>
        <w:rPr>
          <w:rStyle w:val="VerbatimChar"/>
        </w:rPr>
        <w:t>Data/exercise_dataset.csv</w:t>
      </w:r>
      <w:r>
        <w:t xml:space="preserve"> and creates the </w:t>
      </w:r>
      <w:r>
        <w:rPr>
          <w:rStyle w:val="VerbatimChar"/>
        </w:rPr>
        <w:t>Activities</w:t>
      </w:r>
      <w:r>
        <w:t xml:space="preserve"> table.</w:t>
      </w:r>
    </w:p>
    <w:p w14:paraId="7CBF3500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Nutrient_Importance.ipynb</w:t>
      </w:r>
      <w:r>
        <w:t xml:space="preserve"> – Processes OpenFoodFacts dataset found in </w:t>
      </w:r>
      <w:r>
        <w:rPr>
          <w:rStyle w:val="VerbatimChar"/>
        </w:rPr>
        <w:t>Data/en.openfoodfacts.org.products.tsv.xz</w:t>
      </w:r>
      <w:r>
        <w:t xml:space="preserve"> and modifies the </w:t>
      </w:r>
      <w:r>
        <w:rPr>
          <w:rStyle w:val="VerbatimChar"/>
        </w:rPr>
        <w:t>Nutrients</w:t>
      </w:r>
      <w:r>
        <w:t xml:space="preserve"> and </w:t>
      </w:r>
      <w:r>
        <w:rPr>
          <w:rStyle w:val="VerbatimChar"/>
        </w:rPr>
        <w:t>Food_Beverages</w:t>
      </w:r>
      <w:r>
        <w:t xml:space="preserve"> tables to include the nutrient importance values and nutritional scores.</w:t>
      </w:r>
    </w:p>
    <w:p w14:paraId="4E6149E5" w14:textId="77777777" w:rsidR="00A13D54" w:rsidRDefault="00A13D54">
      <w:pPr>
        <w:pStyle w:val="Heading2"/>
      </w:pPr>
      <w:bookmarkStart w:id="48" w:name="_Toc188351776"/>
      <w:bookmarkStart w:id="49" w:name="_Toc188351809"/>
      <w:bookmarkStart w:id="50" w:name="_Toc188352524"/>
      <w:bookmarkStart w:id="51" w:name="_Toc188431287"/>
      <w:r>
        <w:t>Synthetic Data Generation</w:t>
      </w:r>
      <w:bookmarkEnd w:id="48"/>
      <w:bookmarkEnd w:id="49"/>
      <w:bookmarkEnd w:id="50"/>
      <w:bookmarkEnd w:id="51"/>
    </w:p>
    <w:p w14:paraId="055CAAA4" w14:textId="77777777" w:rsidR="00A13D54" w:rsidRDefault="00A13D54">
      <w:pPr>
        <w:pStyle w:val="FirstParagraph"/>
      </w:pPr>
      <w:r>
        <w:t xml:space="preserve">In the </w:t>
      </w:r>
      <w:r>
        <w:rPr>
          <w:rStyle w:val="VerbatimChar"/>
        </w:rPr>
        <w:t>Synth/</w:t>
      </w:r>
      <w:r>
        <w:t xml:space="preserve"> folder, you can find the following files:</w:t>
      </w:r>
    </w:p>
    <w:p w14:paraId="4F0AFDE4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User.py</w:t>
      </w:r>
      <w:r>
        <w:t xml:space="preserve"> – Generates synthetic user profiles and outputs them to a CSV file.</w:t>
      </w:r>
    </w:p>
    <w:p w14:paraId="73BAE306" w14:textId="77777777" w:rsidR="00A13D54" w:rsidRDefault="00A13D54" w:rsidP="00A13D54">
      <w:pPr>
        <w:pStyle w:val="Compact"/>
        <w:numPr>
          <w:ilvl w:val="0"/>
          <w:numId w:val="3"/>
        </w:numPr>
      </w:pPr>
      <w:r>
        <w:rPr>
          <w:rStyle w:val="VerbatimChar"/>
        </w:rPr>
        <w:t>User_Food_Beverages.py</w:t>
      </w:r>
      <w:r>
        <w:t xml:space="preserve"> – Generates synthetic food consumption records and outputs them to a CSV file.</w:t>
      </w:r>
    </w:p>
    <w:p w14:paraId="63A45D28" w14:textId="77777777" w:rsidR="00A13D54" w:rsidRDefault="00A13D54">
      <w:pPr>
        <w:pStyle w:val="Heading2"/>
      </w:pPr>
      <w:bookmarkStart w:id="52" w:name="_Toc188351777"/>
      <w:bookmarkStart w:id="53" w:name="_Toc188351810"/>
      <w:bookmarkStart w:id="54" w:name="_Toc188352525"/>
      <w:bookmarkStart w:id="55" w:name="_Toc188431288"/>
      <w:r>
        <w:t>Database Initialisation</w:t>
      </w:r>
      <w:bookmarkEnd w:id="52"/>
      <w:bookmarkEnd w:id="53"/>
      <w:bookmarkEnd w:id="54"/>
      <w:bookmarkEnd w:id="55"/>
    </w:p>
    <w:p w14:paraId="3396AAAA" w14:textId="77777777" w:rsidR="00A13D54" w:rsidRDefault="00A13D54">
      <w:pPr>
        <w:pStyle w:val="FirstParagraph"/>
      </w:pPr>
      <w:r>
        <w:t>The initialisation process follows these steps:</w:t>
      </w:r>
    </w:p>
    <w:p w14:paraId="361DFB26" w14:textId="77777777" w:rsidR="00A13D54" w:rsidRDefault="00A13D54" w:rsidP="00A13D54">
      <w:pPr>
        <w:pStyle w:val="Compact"/>
        <w:numPr>
          <w:ilvl w:val="0"/>
          <w:numId w:val="2"/>
        </w:numPr>
      </w:pPr>
      <w:r>
        <w:t xml:space="preserve">Create schema </w:t>
      </w:r>
      <w:r>
        <w:rPr>
          <w:rStyle w:val="VerbatimChar"/>
        </w:rPr>
        <w:t>db04</w:t>
      </w:r>
      <w:r>
        <w:t xml:space="preserve"> with appropriate character encoding (utf8_bin)</w:t>
      </w:r>
    </w:p>
    <w:p w14:paraId="3738ADE8" w14:textId="77777777" w:rsidR="00A13D54" w:rsidRDefault="00A13D54" w:rsidP="00A13D54">
      <w:pPr>
        <w:pStyle w:val="Compact"/>
        <w:numPr>
          <w:ilvl w:val="0"/>
          <w:numId w:val="2"/>
        </w:numPr>
      </w:pPr>
      <w:r>
        <w:t xml:space="preserve">Run table creation script from </w:t>
      </w:r>
      <w:r>
        <w:rPr>
          <w:rStyle w:val="VerbatimChar"/>
        </w:rPr>
        <w:t>SQL/Initialisation.sql</w:t>
      </w:r>
    </w:p>
    <w:p w14:paraId="1474739A" w14:textId="77777777" w:rsidR="00A13D54" w:rsidRDefault="00A13D54" w:rsidP="00A13D54">
      <w:pPr>
        <w:pStyle w:val="Compact"/>
        <w:numPr>
          <w:ilvl w:val="0"/>
          <w:numId w:val="2"/>
        </w:numPr>
      </w:pPr>
      <w:r>
        <w:t xml:space="preserve">Run synthetic data generation scripts from </w:t>
      </w:r>
      <w:r>
        <w:rPr>
          <w:rStyle w:val="VerbatimChar"/>
        </w:rPr>
        <w:t>Synth/</w:t>
      </w:r>
    </w:p>
    <w:p w14:paraId="52839803" w14:textId="77777777" w:rsidR="00A13D54" w:rsidRDefault="00A13D54" w:rsidP="00A13D54">
      <w:pPr>
        <w:pStyle w:val="Compact"/>
        <w:numPr>
          <w:ilvl w:val="0"/>
          <w:numId w:val="2"/>
        </w:numPr>
      </w:pPr>
      <w:r>
        <w:t xml:space="preserve">Run data insertion scripts from </w:t>
      </w:r>
      <w:r>
        <w:rPr>
          <w:rStyle w:val="VerbatimChar"/>
        </w:rPr>
        <w:t>SQL/Insertion/</w:t>
      </w:r>
    </w:p>
    <w:p w14:paraId="1D6B865B" w14:textId="77777777" w:rsidR="00A13D54" w:rsidRDefault="00A13D54" w:rsidP="00A13D54">
      <w:pPr>
        <w:pStyle w:val="Compact"/>
        <w:numPr>
          <w:ilvl w:val="1"/>
          <w:numId w:val="2"/>
        </w:numPr>
      </w:pPr>
      <w:r>
        <w:t>Data insertion script</w:t>
      </w:r>
    </w:p>
    <w:p w14:paraId="410E0DAD" w14:textId="77777777" w:rsidR="00A13D54" w:rsidRDefault="00A13D54" w:rsidP="00A13D54">
      <w:pPr>
        <w:pStyle w:val="Compact"/>
        <w:numPr>
          <w:ilvl w:val="1"/>
          <w:numId w:val="2"/>
        </w:numPr>
      </w:pPr>
      <w:r>
        <w:t>Synthetic data insertion script</w:t>
      </w:r>
    </w:p>
    <w:p w14:paraId="532F7DAA" w14:textId="77777777" w:rsidR="00A13D54" w:rsidRDefault="00A13D54">
      <w:pPr>
        <w:pStyle w:val="Heading2"/>
      </w:pPr>
      <w:bookmarkStart w:id="56" w:name="_Toc188351778"/>
      <w:bookmarkStart w:id="57" w:name="_Toc188351811"/>
      <w:bookmarkStart w:id="58" w:name="_Toc188352526"/>
      <w:bookmarkStart w:id="59" w:name="_Toc188431289"/>
      <w:r>
        <w:t>SQL Queries Documentation</w:t>
      </w:r>
      <w:bookmarkEnd w:id="56"/>
      <w:bookmarkEnd w:id="57"/>
      <w:bookmarkEnd w:id="58"/>
      <w:bookmarkEnd w:id="59"/>
    </w:p>
    <w:p w14:paraId="5FF4B819" w14:textId="77777777" w:rsidR="00A13D54" w:rsidRDefault="00A13D54">
      <w:pPr>
        <w:pStyle w:val="Heading3"/>
      </w:pPr>
      <w:bookmarkStart w:id="60" w:name="_Toc188351779"/>
      <w:bookmarkStart w:id="61" w:name="_Toc188351812"/>
      <w:bookmarkStart w:id="62" w:name="_Toc188352527"/>
      <w:bookmarkStart w:id="63" w:name="_Toc188431290"/>
      <w:r>
        <w:t>Food &amp; Beverage Queries</w:t>
      </w:r>
      <w:bookmarkEnd w:id="60"/>
      <w:bookmarkEnd w:id="61"/>
      <w:bookmarkEnd w:id="62"/>
      <w:bookmarkEnd w:id="63"/>
    </w:p>
    <w:p w14:paraId="4A479303" w14:textId="77777777" w:rsidR="00A13D54" w:rsidRDefault="00A13D54">
      <w:pPr>
        <w:pStyle w:val="Heading4"/>
      </w:pPr>
      <w:r>
        <w:t>Search Foods</w:t>
      </w:r>
    </w:p>
    <w:p w14:paraId="36DFC490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ood_Beverag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LOWER</w:t>
      </w:r>
      <w:r>
        <w:rPr>
          <w:rStyle w:val="NormalTok"/>
        </w:rPr>
        <w:t xml:space="preserve">(Description) </w:t>
      </w:r>
      <w:r>
        <w:rPr>
          <w:rStyle w:val="KeywordTok"/>
        </w:rPr>
        <w:t>LIKE</w:t>
      </w:r>
      <w:r>
        <w:rPr>
          <w:rStyle w:val="NormalTok"/>
        </w:rPr>
        <w:t xml:space="preserve"> %s</w:t>
      </w:r>
    </w:p>
    <w:p w14:paraId="4184A66C" w14:textId="77777777" w:rsidR="00A13D54" w:rsidRDefault="00A13D54">
      <w:pPr>
        <w:pStyle w:val="FirstParagraph"/>
      </w:pPr>
      <w:r>
        <w:t>Searches for food items where the description contains the given search term. Before the query is executed, the search term is converted to lowercase to ensure case-insensitive matching.</w:t>
      </w:r>
    </w:p>
    <w:p w14:paraId="18F15C79" w14:textId="77777777" w:rsidR="00A13D54" w:rsidRDefault="00A13D54">
      <w:pPr>
        <w:pStyle w:val="Heading4"/>
      </w:pPr>
      <w:r>
        <w:t>Search Food Category</w:t>
      </w:r>
    </w:p>
    <w:p w14:paraId="7E753C42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.Descrip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, Food_Beverag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ood_Beverages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Food_Beverages.Category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.</w:t>
      </w:r>
      <w:r>
        <w:rPr>
          <w:rStyle w:val="KeywordTok"/>
        </w:rPr>
        <w:t>ID</w:t>
      </w:r>
    </w:p>
    <w:p w14:paraId="7295B9EB" w14:textId="77777777" w:rsidR="00A13D54" w:rsidRDefault="00A13D54">
      <w:pPr>
        <w:pStyle w:val="FirstParagraph"/>
      </w:pPr>
      <w:r>
        <w:t>Retrieves the category description for a specific food item.</w:t>
      </w:r>
    </w:p>
    <w:p w14:paraId="750A55A4" w14:textId="77777777" w:rsidR="00A13D54" w:rsidRDefault="00A13D54">
      <w:pPr>
        <w:pStyle w:val="Heading4"/>
      </w:pPr>
      <w:r>
        <w:t>Search Food Name</w:t>
      </w:r>
    </w:p>
    <w:p w14:paraId="28847CB9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escrip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ood_Beverag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ood_Beverages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7DB1A0B1" w14:textId="77777777" w:rsidR="00A13D54" w:rsidRDefault="00A13D54">
      <w:pPr>
        <w:pStyle w:val="FirstParagraph"/>
      </w:pPr>
      <w:r>
        <w:t>Retrieves the description of a specific food item.</w:t>
      </w:r>
    </w:p>
    <w:p w14:paraId="226E9E30" w14:textId="77777777" w:rsidR="00A13D54" w:rsidRDefault="00A13D54">
      <w:pPr>
        <w:pStyle w:val="Heading4"/>
      </w:pPr>
      <w:r>
        <w:t>Calculate Food Calories</w:t>
      </w:r>
    </w:p>
    <w:p w14:paraId="08B762E5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(%s </w:t>
      </w:r>
      <w:r>
        <w:rPr>
          <w:rStyle w:val="OperatorTok"/>
        </w:rPr>
        <w:t>*</w:t>
      </w:r>
      <w:r>
        <w:rPr>
          <w:rStyle w:val="NormalTok"/>
        </w:rPr>
        <w:t xml:space="preserve"> FB_Values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Val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B_Value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Nutrients </w:t>
      </w:r>
      <w:r>
        <w:rPr>
          <w:rStyle w:val="KeywordTok"/>
        </w:rPr>
        <w:t>ON</w:t>
      </w:r>
      <w:r>
        <w:rPr>
          <w:rStyle w:val="NormalTok"/>
        </w:rPr>
        <w:t xml:space="preserve"> FB_Values.Nutrient_ID </w:t>
      </w:r>
      <w:r>
        <w:rPr>
          <w:rStyle w:val="OperatorTok"/>
        </w:rPr>
        <w:t>=</w:t>
      </w:r>
      <w:r>
        <w:rPr>
          <w:rStyle w:val="NormalTok"/>
        </w:rPr>
        <w:t xml:space="preserve"> Nutrients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B_Values.FB_ID </w:t>
      </w:r>
      <w:r>
        <w:rPr>
          <w:rStyle w:val="OperatorTok"/>
        </w:rPr>
        <w:t>=</w:t>
      </w:r>
      <w:r>
        <w:rPr>
          <w:rStyle w:val="NormalTok"/>
        </w:rPr>
        <w:t xml:space="preserve"> %s </w:t>
      </w:r>
      <w:r>
        <w:rPr>
          <w:rStyle w:val="KeywordTok"/>
        </w:rPr>
        <w:t>AND</w:t>
      </w:r>
      <w:r>
        <w:rPr>
          <w:rStyle w:val="NormalTok"/>
        </w:rPr>
        <w:t xml:space="preserve"> Nutrients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nergy'</w:t>
      </w:r>
    </w:p>
    <w:p w14:paraId="7E599B4B" w14:textId="77777777" w:rsidR="00A13D54" w:rsidRDefault="00A13D54">
      <w:pPr>
        <w:pStyle w:val="FirstParagraph"/>
      </w:pPr>
      <w:r>
        <w:t>Calculates calories for a given food weight (first parameter) and food ID (second parameter).</w:t>
      </w:r>
    </w:p>
    <w:p w14:paraId="4EA77D9D" w14:textId="77777777" w:rsidR="00A13D54" w:rsidRDefault="00A13D54">
      <w:pPr>
        <w:pStyle w:val="Heading4"/>
      </w:pPr>
      <w:r>
        <w:t>Get Food Portions</w:t>
      </w:r>
    </w:p>
    <w:p w14:paraId="0A8AC322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escription, Weigh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ortions_Weigh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B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086CB3B1" w14:textId="77777777" w:rsidR="00A13D54" w:rsidRDefault="00A13D54">
      <w:pPr>
        <w:pStyle w:val="FirstParagraph"/>
      </w:pPr>
      <w:r>
        <w:t>Retrieves standardised portion sizes for a specific food item.</w:t>
      </w:r>
    </w:p>
    <w:p w14:paraId="4D363397" w14:textId="77777777" w:rsidR="00A13D54" w:rsidRDefault="00A13D54">
      <w:pPr>
        <w:rPr>
          <w:rFonts w:asciiTheme="majorHAnsi" w:eastAsiaTheme="majorEastAsia" w:hAnsiTheme="majorHAnsi" w:cstheme="majorBidi"/>
          <w:i/>
          <w:iCs/>
          <w:color w:val="134163" w:themeColor="accent2" w:themeShade="80"/>
          <w:sz w:val="28"/>
          <w:szCs w:val="28"/>
        </w:rPr>
      </w:pPr>
      <w:r>
        <w:br w:type="page"/>
      </w:r>
    </w:p>
    <w:p w14:paraId="3365FABA" w14:textId="77777777" w:rsidR="00A13D54" w:rsidRDefault="00A13D54">
      <w:pPr>
        <w:pStyle w:val="Heading4"/>
      </w:pPr>
      <w:r>
        <w:t>Get Food Ingredients</w:t>
      </w:r>
    </w:p>
    <w:p w14:paraId="6A50875C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i.</w:t>
      </w:r>
      <w:r>
        <w:rPr>
          <w:rStyle w:val="KeywordTok"/>
        </w:rPr>
        <w:t>ID</w:t>
      </w:r>
      <w:r>
        <w:rPr>
          <w:rStyle w:val="NormalTok"/>
        </w:rPr>
        <w:t>, i.Description,</w:t>
      </w:r>
      <w:r>
        <w:br/>
      </w:r>
      <w:r>
        <w:rPr>
          <w:rStyle w:val="NormalTok"/>
        </w:rPr>
        <w:t xml:space="preserve">       %s </w:t>
      </w:r>
      <w:r>
        <w:rPr>
          <w:rStyle w:val="OperatorTok"/>
        </w:rPr>
        <w:t>*</w:t>
      </w:r>
      <w:r>
        <w:rPr>
          <w:rStyle w:val="NormalTok"/>
        </w:rPr>
        <w:t xml:space="preserve"> fb.Weight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Weight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ROM</w:t>
      </w:r>
      <w:r>
        <w:rPr>
          <w:rStyle w:val="NormalTok"/>
        </w:rPr>
        <w:t xml:space="preserve"> FB_Ingredien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FB_ID </w:t>
      </w:r>
      <w:r>
        <w:rPr>
          <w:rStyle w:val="OperatorTok"/>
        </w:rPr>
        <w:t>=</w:t>
      </w:r>
      <w:r>
        <w:rPr>
          <w:rStyle w:val="NormalTok"/>
        </w:rPr>
        <w:t xml:space="preserve"> fb.FB_ID) </w:t>
      </w:r>
      <w:r>
        <w:rPr>
          <w:rStyle w:val="KeywordTok"/>
        </w:rPr>
        <w:t>AS</w:t>
      </w:r>
      <w:r>
        <w:rPr>
          <w:rStyle w:val="NormalTok"/>
        </w:rPr>
        <w:t xml:space="preserve"> Normalized_Weigh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B_Ingredients </w:t>
      </w:r>
      <w:r>
        <w:rPr>
          <w:rStyle w:val="KeywordTok"/>
        </w:rPr>
        <w:t>AS</w:t>
      </w:r>
      <w:r>
        <w:rPr>
          <w:rStyle w:val="NormalTok"/>
        </w:rPr>
        <w:t xml:space="preserve"> fb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Ingredients </w:t>
      </w:r>
      <w:r>
        <w:rPr>
          <w:rStyle w:val="KeywordTok"/>
        </w:rPr>
        <w:t>A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fb.Ingredient_ID </w:t>
      </w:r>
      <w:r>
        <w:rPr>
          <w:rStyle w:val="OperatorTok"/>
        </w:rPr>
        <w:t>=</w:t>
      </w:r>
      <w:r>
        <w:rPr>
          <w:rStyle w:val="NormalTok"/>
        </w:rPr>
        <w:t xml:space="preserve"> i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b.FB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b.Weight </w:t>
      </w:r>
      <w:r>
        <w:rPr>
          <w:rStyle w:val="KeywordTok"/>
        </w:rPr>
        <w:t>DESC</w:t>
      </w:r>
    </w:p>
    <w:p w14:paraId="2E65D3CD" w14:textId="77777777" w:rsidR="00A13D54" w:rsidRDefault="00A13D54">
      <w:pPr>
        <w:pStyle w:val="FirstParagraph"/>
      </w:pPr>
      <w:r>
        <w:t>Retrieves ingredients and their normalised weights for a given food item.</w:t>
      </w:r>
    </w:p>
    <w:p w14:paraId="137B3139" w14:textId="77777777" w:rsidR="00A13D54" w:rsidRDefault="00A13D54">
      <w:pPr>
        <w:pStyle w:val="Heading4"/>
      </w:pPr>
      <w:r>
        <w:t>Get RDI Percentages</w:t>
      </w:r>
    </w:p>
    <w:p w14:paraId="781C11B3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Nutrients.Name,</w:t>
      </w:r>
      <w:r>
        <w:br/>
      </w:r>
      <w:r>
        <w:rPr>
          <w:rStyle w:val="NormalTok"/>
        </w:rPr>
        <w:t xml:space="preserve">    %s </w:t>
      </w:r>
      <w:r>
        <w:rPr>
          <w:rStyle w:val="OperatorTok"/>
        </w:rPr>
        <w:t>*</w:t>
      </w:r>
      <w:r>
        <w:rPr>
          <w:rStyle w:val="NormalTok"/>
        </w:rPr>
        <w:t xml:space="preserve"> (FB_Values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RDI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    FB_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Nutrients </w:t>
      </w:r>
      <w:r>
        <w:rPr>
          <w:rStyle w:val="KeywordTok"/>
        </w:rPr>
        <w:t>ON</w:t>
      </w:r>
      <w:r>
        <w:rPr>
          <w:rStyle w:val="NormalTok"/>
        </w:rPr>
        <w:t xml:space="preserve"> FB_Values.Nutrient_ID </w:t>
      </w:r>
      <w:r>
        <w:rPr>
          <w:rStyle w:val="OperatorTok"/>
        </w:rPr>
        <w:t>=</w:t>
      </w:r>
      <w:r>
        <w:rPr>
          <w:rStyle w:val="NormalTok"/>
        </w:rPr>
        <w:t xml:space="preserve"> Nutrients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RDI </w:t>
      </w:r>
      <w:r>
        <w:rPr>
          <w:rStyle w:val="KeywordTok"/>
        </w:rPr>
        <w:t>ON</w:t>
      </w:r>
      <w:r>
        <w:rPr>
          <w:rStyle w:val="NormalTok"/>
        </w:rPr>
        <w:t xml:space="preserve"> Nutrients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DI.Nutrient_ID</w:t>
      </w:r>
      <w:r>
        <w:br/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  FB_ID </w:t>
      </w:r>
      <w:r>
        <w:rPr>
          <w:rStyle w:val="OperatorTok"/>
        </w:rPr>
        <w:t>=</w:t>
      </w:r>
      <w:r>
        <w:rPr>
          <w:rStyle w:val="NormalTok"/>
        </w:rPr>
        <w:t xml:space="preserve"> %s </w:t>
      </w:r>
      <w:r>
        <w:rPr>
          <w:rStyle w:val="KeywordTok"/>
        </w:rPr>
        <w:t>AND</w:t>
      </w:r>
      <w:r>
        <w:rPr>
          <w:rStyle w:val="NormalTok"/>
        </w:rPr>
        <w:t xml:space="preserve"> RDI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IELD(Nutrients.Unit, </w:t>
      </w:r>
      <w:r>
        <w:rPr>
          <w:rStyle w:val="StringTok"/>
        </w:rPr>
        <w:t>'kcal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mg'</w:t>
      </w:r>
      <w:r>
        <w:rPr>
          <w:rStyle w:val="NormalTok"/>
        </w:rPr>
        <w:t xml:space="preserve">, </w:t>
      </w:r>
      <w:r>
        <w:rPr>
          <w:rStyle w:val="StringTok"/>
        </w:rPr>
        <w:t>'mcg'</w:t>
      </w:r>
      <w:r>
        <w:rPr>
          <w:rStyle w:val="NormalTok"/>
        </w:rPr>
        <w:t xml:space="preserve">) </w:t>
      </w:r>
      <w:r>
        <w:rPr>
          <w:rStyle w:val="KeywordTok"/>
        </w:rPr>
        <w:t>ASC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centage </w:t>
      </w:r>
      <w:r>
        <w:rPr>
          <w:rStyle w:val="KeywordTok"/>
        </w:rPr>
        <w:t>DESC</w:t>
      </w:r>
    </w:p>
    <w:p w14:paraId="67DFF07E" w14:textId="77777777" w:rsidR="00A13D54" w:rsidRDefault="00A13D54">
      <w:pPr>
        <w:pStyle w:val="FirstParagraph"/>
      </w:pPr>
      <w:r>
        <w:t>Calculates the percentage of Recommended Daily Intake (RDI) for each nutrient in a food item.</w:t>
      </w:r>
    </w:p>
    <w:p w14:paraId="151A0457" w14:textId="77777777" w:rsidR="00A13D54" w:rsidRDefault="00A13D54">
      <w:pPr>
        <w:rPr>
          <w:rFonts w:asciiTheme="majorHAnsi" w:eastAsiaTheme="majorEastAsia" w:hAnsiTheme="majorHAnsi" w:cstheme="majorBidi"/>
          <w:i/>
          <w:iCs/>
          <w:color w:val="134163" w:themeColor="accent2" w:themeShade="80"/>
          <w:sz w:val="28"/>
          <w:szCs w:val="28"/>
        </w:rPr>
      </w:pPr>
      <w:r>
        <w:br w:type="page"/>
      </w:r>
    </w:p>
    <w:p w14:paraId="22254D08" w14:textId="77777777" w:rsidR="00A13D54" w:rsidRDefault="00A13D54">
      <w:pPr>
        <w:pStyle w:val="Heading4"/>
      </w:pPr>
      <w:r>
        <w:t>Get Nutrient Distribution</w:t>
      </w:r>
    </w:p>
    <w:p w14:paraId="0C08F411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cte.Nutrient_Name,</w:t>
      </w:r>
      <w:r>
        <w:br/>
      </w:r>
      <w:r>
        <w:rPr>
          <w:rStyle w:val="NormalTok"/>
        </w:rPr>
        <w:t xml:space="preserve">    (</w:t>
      </w:r>
      <w:r>
        <w:br/>
      </w:r>
      <w:r>
        <w:rPr>
          <w:rStyle w:val="NormalTok"/>
        </w:rPr>
        <w:t xml:space="preserve">        cte.total_std_am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te.total_std_amount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te.FB_ID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fb.FB_ID,</w:t>
      </w:r>
      <w:r>
        <w:br/>
      </w:r>
      <w:r>
        <w:rPr>
          <w:rStyle w:val="NormalTok"/>
        </w:rPr>
        <w:t xml:space="preserve">        iv.Nutrient_ID,</w:t>
      </w:r>
      <w:r>
        <w:br/>
      </w:r>
      <w:r>
        <w:rPr>
          <w:rStyle w:val="NormalTok"/>
        </w:rPr>
        <w:t xml:space="preserve">        n.Name </w:t>
      </w:r>
      <w:r>
        <w:rPr>
          <w:rStyle w:val="KeywordTok"/>
        </w:rPr>
        <w:t>AS</w:t>
      </w:r>
      <w:r>
        <w:rPr>
          <w:rStyle w:val="NormalTok"/>
        </w:rPr>
        <w:t xml:space="preserve"> Nutrient_Name,</w:t>
      </w:r>
      <w:r>
        <w:br/>
      </w:r>
      <w:r>
        <w:rPr>
          <w:rStyle w:val="NormalTok"/>
        </w:rPr>
        <w:t xml:space="preserve">        n.Uni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n.Uni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g'</w:t>
      </w:r>
      <w:r>
        <w:rPr>
          <w:rStyle w:val="NormalTok"/>
        </w:rPr>
        <w:t xml:space="preserve">   </w:t>
      </w:r>
      <w:r>
        <w:rPr>
          <w:rStyle w:val="ControlFlowTok"/>
        </w:rPr>
        <w:t>THEN</w:t>
      </w:r>
      <w:r>
        <w:rPr>
          <w:rStyle w:val="NormalTok"/>
        </w:rPr>
        <w:t xml:space="preserve"> fb.Weight </w:t>
      </w:r>
      <w:r>
        <w:rPr>
          <w:rStyle w:val="OperatorTok"/>
        </w:rPr>
        <w:t>*</w:t>
      </w:r>
      <w:r>
        <w:rPr>
          <w:rStyle w:val="NormalTok"/>
        </w:rPr>
        <w:t xml:space="preserve"> iv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mg'</w:t>
      </w:r>
      <w:r>
        <w:rPr>
          <w:rStyle w:val="NormalTok"/>
        </w:rPr>
        <w:t xml:space="preserve">  </w:t>
      </w:r>
      <w:r>
        <w:rPr>
          <w:rStyle w:val="ControlFlowTok"/>
        </w:rPr>
        <w:t>THEN</w:t>
      </w:r>
      <w:r>
        <w:rPr>
          <w:rStyle w:val="NormalTok"/>
        </w:rPr>
        <w:t xml:space="preserve"> fb.Weight </w:t>
      </w:r>
      <w:r>
        <w:rPr>
          <w:rStyle w:val="OperatorTok"/>
        </w:rPr>
        <w:t>*</w:t>
      </w:r>
      <w:r>
        <w:rPr>
          <w:rStyle w:val="NormalTok"/>
        </w:rPr>
        <w:t xml:space="preserve"> iv.</w:t>
      </w:r>
      <w:r>
        <w:rPr>
          <w:rStyle w:val="FunctionTok"/>
        </w:rPr>
        <w:t>Val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mcg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fb.Weight </w:t>
      </w:r>
      <w:r>
        <w:rPr>
          <w:rStyle w:val="OperatorTok"/>
        </w:rPr>
        <w:t>*</w:t>
      </w:r>
      <w:r>
        <w:rPr>
          <w:rStyle w:val="NormalTok"/>
        </w:rPr>
        <w:t xml:space="preserve"> iv.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>AS</w:t>
      </w:r>
      <w:r>
        <w:rPr>
          <w:rStyle w:val="NormalTok"/>
        </w:rPr>
        <w:t xml:space="preserve"> total_std_am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FB_Ingredients </w:t>
      </w:r>
      <w:r>
        <w:rPr>
          <w:rStyle w:val="KeywordTok"/>
        </w:rPr>
        <w:t>AS</w:t>
      </w:r>
      <w:r>
        <w:rPr>
          <w:rStyle w:val="NormalTok"/>
        </w:rPr>
        <w:t xml:space="preserve"> f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Ingredients_Values </w:t>
      </w:r>
      <w:r>
        <w:rPr>
          <w:rStyle w:val="KeywordTok"/>
        </w:rPr>
        <w:t>AS</w:t>
      </w:r>
      <w:r>
        <w:rPr>
          <w:rStyle w:val="NormalTok"/>
        </w:rPr>
        <w:t xml:space="preserve"> iv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fb.Ingredient_ID </w:t>
      </w:r>
      <w:r>
        <w:rPr>
          <w:rStyle w:val="OperatorTok"/>
        </w:rPr>
        <w:t>=</w:t>
      </w:r>
      <w:r>
        <w:rPr>
          <w:rStyle w:val="NormalTok"/>
        </w:rPr>
        <w:t xml:space="preserve"> iv.Ingredient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Nutrients </w:t>
      </w:r>
      <w:r>
        <w:rPr>
          <w:rStyle w:val="KeywordTok"/>
        </w:rPr>
        <w:t>AS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iv.Nutrient_ID </w:t>
      </w:r>
      <w:r>
        <w:rPr>
          <w:rStyle w:val="OperatorTok"/>
        </w:rPr>
        <w:t>=</w:t>
      </w:r>
      <w:r>
        <w:rPr>
          <w:rStyle w:val="NormalTok"/>
        </w:rPr>
        <w:t xml:space="preserve"> n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fb.FB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n.Unit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kcal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br/>
      </w:r>
      <w:r>
        <w:rPr>
          <w:rStyle w:val="NormalTok"/>
        </w:rPr>
        <w:t xml:space="preserve">        fb.FB_ID,</w:t>
      </w:r>
      <w:r>
        <w:br/>
      </w:r>
      <w:r>
        <w:rPr>
          <w:rStyle w:val="NormalTok"/>
        </w:rPr>
        <w:t xml:space="preserve">        iv.Nutrient_ID,</w:t>
      </w:r>
      <w:r>
        <w:br/>
      </w:r>
      <w:r>
        <w:rPr>
          <w:rStyle w:val="NormalTok"/>
        </w:rPr>
        <w:t xml:space="preserve">        n.Unit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t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br/>
      </w:r>
      <w:r>
        <w:rPr>
          <w:rStyle w:val="NormalTok"/>
        </w:rPr>
        <w:t xml:space="preserve">    cte.total_std_amount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%s</w:t>
      </w:r>
    </w:p>
    <w:p w14:paraId="4E87E094" w14:textId="77777777" w:rsidR="00A13D54" w:rsidRDefault="00A13D54">
      <w:pPr>
        <w:pStyle w:val="FirstParagraph"/>
      </w:pPr>
      <w:r>
        <w:t>Calculates the percentage distribution of nutrients in a food item, standardising units for comparison.</w:t>
      </w:r>
    </w:p>
    <w:p w14:paraId="4DBF74A4" w14:textId="77777777" w:rsidR="00A13D54" w:rsidRDefault="00A13D54">
      <w:pPr>
        <w:rPr>
          <w:rFonts w:asciiTheme="majorHAnsi" w:eastAsiaTheme="majorEastAsia" w:hAnsiTheme="majorHAnsi" w:cstheme="majorBidi"/>
          <w:i/>
          <w:iCs/>
          <w:color w:val="134163" w:themeColor="accent2" w:themeShade="80"/>
          <w:sz w:val="28"/>
          <w:szCs w:val="28"/>
        </w:rPr>
      </w:pPr>
      <w:r>
        <w:br w:type="page"/>
      </w:r>
    </w:p>
    <w:p w14:paraId="44EAA07A" w14:textId="77777777" w:rsidR="00A13D54" w:rsidRDefault="00A13D54">
      <w:pPr>
        <w:pStyle w:val="Heading4"/>
      </w:pPr>
      <w:r>
        <w:t>Search Nutrients Per Ingredient</w:t>
      </w:r>
    </w:p>
    <w:p w14:paraId="781B4D8C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Nutrients.Name,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%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Val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t</w:t>
      </w:r>
      <w:r>
        <w:br/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    FB_Values </w:t>
      </w:r>
      <w:r>
        <w:rPr>
          <w:rStyle w:val="KeywordTok"/>
        </w:rPr>
        <w:t>JOIN</w:t>
      </w:r>
      <w:r>
        <w:rPr>
          <w:rStyle w:val="NormalTok"/>
        </w:rPr>
        <w:t xml:space="preserve"> Nutrient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FB_Values.Nutrient_ID </w:t>
      </w:r>
      <w:r>
        <w:rPr>
          <w:rStyle w:val="OperatorTok"/>
        </w:rPr>
        <w:t>=</w:t>
      </w:r>
      <w:r>
        <w:rPr>
          <w:rStyle w:val="NormalTok"/>
        </w:rPr>
        <w:t xml:space="preserve"> Nutrients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  FB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IELD(Nutrients.Unit, </w:t>
      </w:r>
      <w:r>
        <w:rPr>
          <w:rStyle w:val="StringTok"/>
        </w:rPr>
        <w:t>'kcal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mg'</w:t>
      </w:r>
      <w:r>
        <w:rPr>
          <w:rStyle w:val="NormalTok"/>
        </w:rPr>
        <w:t xml:space="preserve">, </w:t>
      </w:r>
      <w:r>
        <w:rPr>
          <w:rStyle w:val="StringTok"/>
        </w:rPr>
        <w:t>'mcg'</w:t>
      </w:r>
      <w:r>
        <w:rPr>
          <w:rStyle w:val="NormalTok"/>
        </w:rPr>
        <w:t xml:space="preserve">) </w:t>
      </w:r>
      <w:r>
        <w:rPr>
          <w:rStyle w:val="KeywordTok"/>
        </w:rPr>
        <w:t>ASC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</w:p>
    <w:p w14:paraId="4A7ADCE9" w14:textId="77777777" w:rsidR="00A13D54" w:rsidRDefault="00A13D54">
      <w:pPr>
        <w:pStyle w:val="FirstParagraph"/>
      </w:pPr>
      <w:r>
        <w:t>Retrieves nutrient values for a given food item by weight.</w:t>
      </w:r>
    </w:p>
    <w:p w14:paraId="6679A398" w14:textId="77777777" w:rsidR="00A13D54" w:rsidRDefault="00A13D54">
      <w:pPr>
        <w:pStyle w:val="Heading4"/>
      </w:pPr>
      <w:r>
        <w:t>Get Nutrition Score</w:t>
      </w:r>
    </w:p>
    <w:p w14:paraId="6385ECF6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Scor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ood_Beverages </w:t>
      </w:r>
      <w:r>
        <w:rPr>
          <w:rStyle w:val="KeywordTok"/>
        </w:rPr>
        <w:t>as</w:t>
      </w:r>
      <w:r>
        <w:rPr>
          <w:rStyle w:val="NormalTok"/>
        </w:rPr>
        <w:t xml:space="preserve"> fb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b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23E0850B" w14:textId="77777777" w:rsidR="00A13D54" w:rsidRDefault="00A13D54">
      <w:pPr>
        <w:pStyle w:val="FirstParagraph"/>
      </w:pPr>
      <w:r>
        <w:t>Retrieves the nutrition score for a given food item.</w:t>
      </w:r>
    </w:p>
    <w:p w14:paraId="775CAB25" w14:textId="77777777" w:rsidR="00A13D54" w:rsidRDefault="00A13D54">
      <w:pPr>
        <w:pStyle w:val="Heading3"/>
      </w:pPr>
      <w:bookmarkStart w:id="64" w:name="_Toc188351780"/>
      <w:bookmarkStart w:id="65" w:name="_Toc188351813"/>
      <w:bookmarkStart w:id="66" w:name="_Toc188352528"/>
      <w:bookmarkStart w:id="67" w:name="_Toc188431291"/>
      <w:r>
        <w:t>User Queries</w:t>
      </w:r>
      <w:bookmarkEnd w:id="64"/>
      <w:bookmarkEnd w:id="65"/>
      <w:bookmarkEnd w:id="66"/>
      <w:bookmarkEnd w:id="67"/>
    </w:p>
    <w:p w14:paraId="391E9477" w14:textId="77777777" w:rsidR="00A13D54" w:rsidRDefault="00A13D54">
      <w:pPr>
        <w:pStyle w:val="Heading4"/>
      </w:pPr>
      <w:r>
        <w:t>Create User</w:t>
      </w:r>
    </w:p>
    <w:p w14:paraId="653273F7" w14:textId="77777777" w:rsidR="00A13D54" w:rsidRDefault="00A13D5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(Email, First_Name, Last_Name, </w:t>
      </w:r>
      <w:r>
        <w:rPr>
          <w:rStyle w:val="KeywordTok"/>
        </w:rPr>
        <w:t>Password</w:t>
      </w:r>
      <w:r>
        <w:rPr>
          <w:rStyle w:val="NormalTok"/>
        </w:rPr>
        <w:t>, DOB, Gender, Weight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%s, %s, %s, %s, %s, %s, %s)</w:t>
      </w:r>
    </w:p>
    <w:p w14:paraId="5B97C9A8" w14:textId="77777777" w:rsidR="00A13D54" w:rsidRDefault="00A13D54">
      <w:pPr>
        <w:pStyle w:val="FirstParagraph"/>
      </w:pPr>
      <w:r>
        <w:t>Creates a new user record.</w:t>
      </w:r>
    </w:p>
    <w:p w14:paraId="692026B1" w14:textId="77777777" w:rsidR="00A13D54" w:rsidRDefault="00A13D54">
      <w:pPr>
        <w:pStyle w:val="Heading4"/>
      </w:pPr>
      <w:r>
        <w:t>Get User</w:t>
      </w:r>
    </w:p>
    <w:p w14:paraId="11794D63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Email </w:t>
      </w:r>
      <w:r>
        <w:rPr>
          <w:rStyle w:val="OperatorTok"/>
        </w:rPr>
        <w:t>=</w:t>
      </w:r>
      <w:r>
        <w:rPr>
          <w:rStyle w:val="NormalTok"/>
        </w:rPr>
        <w:t xml:space="preserve"> %s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759A96D1" w14:textId="77777777" w:rsidR="00A13D54" w:rsidRDefault="00A13D54">
      <w:pPr>
        <w:pStyle w:val="FirstParagraph"/>
      </w:pPr>
      <w:r>
        <w:t>Retrieves user information with authentication.</w:t>
      </w:r>
    </w:p>
    <w:p w14:paraId="4698D78C" w14:textId="77777777" w:rsidR="00A13D54" w:rsidRDefault="00A13D54">
      <w:pPr>
        <w:pStyle w:val="Heading4"/>
      </w:pPr>
      <w:r>
        <w:t>Get User Weight</w:t>
      </w:r>
    </w:p>
    <w:p w14:paraId="7091E701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Weight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285806B4" w14:textId="77777777" w:rsidR="00A13D54" w:rsidRDefault="00A13D54">
      <w:pPr>
        <w:pStyle w:val="FirstParagraph"/>
      </w:pPr>
      <w:r>
        <w:t>Retrieves user weight.</w:t>
      </w:r>
    </w:p>
    <w:p w14:paraId="5405EC40" w14:textId="77777777" w:rsidR="00A13D54" w:rsidRDefault="00A13D54">
      <w:pPr>
        <w:pStyle w:val="Heading4"/>
      </w:pPr>
      <w:r>
        <w:t>Get Full Name</w:t>
      </w:r>
    </w:p>
    <w:p w14:paraId="02452A52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First_Name, Last_Name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327541D0" w14:textId="77777777" w:rsidR="00A13D54" w:rsidRDefault="00A13D54">
      <w:pPr>
        <w:pStyle w:val="FirstParagraph"/>
      </w:pPr>
      <w:r>
        <w:t>Retrieves user full name.</w:t>
      </w:r>
    </w:p>
    <w:p w14:paraId="576AA0FB" w14:textId="77777777" w:rsidR="00A13D54" w:rsidRDefault="00A13D54">
      <w:pPr>
        <w:pStyle w:val="Heading4"/>
      </w:pPr>
      <w:r>
        <w:t>Update User</w:t>
      </w:r>
    </w:p>
    <w:p w14:paraId="30AE948D" w14:textId="77777777" w:rsidR="00A13D54" w:rsidRDefault="00A13D54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First_Name </w:t>
      </w:r>
      <w:r>
        <w:rPr>
          <w:rStyle w:val="OperatorTok"/>
        </w:rPr>
        <w:t>=</w:t>
      </w:r>
      <w:r>
        <w:rPr>
          <w:rStyle w:val="NormalTok"/>
        </w:rPr>
        <w:t xml:space="preserve"> %s, Last_Name </w:t>
      </w:r>
      <w:r>
        <w:rPr>
          <w:rStyle w:val="OperatorTok"/>
        </w:rPr>
        <w:t>=</w:t>
      </w:r>
      <w:r>
        <w:rPr>
          <w:rStyle w:val="NormalTok"/>
        </w:rPr>
        <w:t xml:space="preserve"> %s, Weight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3485B71F" w14:textId="77777777" w:rsidR="00A13D54" w:rsidRDefault="00A13D54">
      <w:pPr>
        <w:pStyle w:val="FirstParagraph"/>
      </w:pPr>
      <w:r>
        <w:t>Updates user profile information.</w:t>
      </w:r>
    </w:p>
    <w:p w14:paraId="08CEE832" w14:textId="77777777" w:rsidR="00A13D54" w:rsidRDefault="00A13D54">
      <w:pPr>
        <w:pStyle w:val="Heading4"/>
      </w:pPr>
      <w:r>
        <w:t>Log Meal</w:t>
      </w:r>
    </w:p>
    <w:p w14:paraId="04AE8808" w14:textId="77777777" w:rsidR="00A13D54" w:rsidRDefault="00A13D5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User_Food_Beverages (User_ID, FB_ID, Portion_Weight, Date_Tim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%s, %s, %s, %s)</w:t>
      </w:r>
    </w:p>
    <w:p w14:paraId="36A5416C" w14:textId="77777777" w:rsidR="00A13D54" w:rsidRDefault="00A13D54">
      <w:pPr>
        <w:pStyle w:val="FirstParagraph"/>
      </w:pPr>
      <w:r>
        <w:t>Records a meal consumed by a user.</w:t>
      </w:r>
    </w:p>
    <w:p w14:paraId="7CCB8DA5" w14:textId="77777777" w:rsidR="00A13D54" w:rsidRDefault="00A13D54">
      <w:pPr>
        <w:pStyle w:val="Heading4"/>
      </w:pPr>
      <w:r>
        <w:t>Get User Meals History</w:t>
      </w:r>
    </w:p>
    <w:p w14:paraId="2805E2BC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FB.description, User_Food_Beverages.Portion_Weight, User_Food_Beverages.Date_Ti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Food_Beverage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Food_Beverages FB </w:t>
      </w:r>
      <w:r>
        <w:rPr>
          <w:rStyle w:val="KeywordTok"/>
        </w:rPr>
        <w:t>ON</w:t>
      </w:r>
      <w:r>
        <w:rPr>
          <w:rStyle w:val="NormalTok"/>
        </w:rPr>
        <w:t xml:space="preserve"> User_Food_Beverages.FB_ID </w:t>
      </w:r>
      <w:r>
        <w:rPr>
          <w:rStyle w:val="OperatorTok"/>
        </w:rPr>
        <w:t>=</w:t>
      </w:r>
      <w:r>
        <w:rPr>
          <w:rStyle w:val="NormalTok"/>
        </w:rPr>
        <w:t xml:space="preserve"> FB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User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ate_Time </w:t>
      </w:r>
      <w:r>
        <w:rPr>
          <w:rStyle w:val="KeywordTok"/>
        </w:rPr>
        <w:t>DESC</w:t>
      </w:r>
    </w:p>
    <w:p w14:paraId="04D82071" w14:textId="77777777" w:rsidR="00A13D54" w:rsidRDefault="00A13D54">
      <w:pPr>
        <w:pStyle w:val="FirstParagraph"/>
      </w:pPr>
      <w:r>
        <w:t>Retrieves a user’s meal history, ordered by date and time.</w:t>
      </w:r>
    </w:p>
    <w:p w14:paraId="72612FDE" w14:textId="77777777" w:rsidR="00A13D54" w:rsidRDefault="00A13D54">
      <w:pPr>
        <w:pStyle w:val="Heading4"/>
      </w:pPr>
      <w:r>
        <w:t>Calculate User Nutrition Score</w:t>
      </w:r>
    </w:p>
    <w:p w14:paraId="157646EB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FB.Score </w:t>
      </w:r>
      <w:r>
        <w:rPr>
          <w:rStyle w:val="OperatorTok"/>
        </w:rPr>
        <w:t>*</w:t>
      </w:r>
      <w:r>
        <w:rPr>
          <w:rStyle w:val="NormalTok"/>
        </w:rPr>
        <w:t xml:space="preserve"> UFB.Portion_Weigh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UFB.Portion_Weight) </w:t>
      </w:r>
      <w:r>
        <w:rPr>
          <w:rStyle w:val="KeywordTok"/>
        </w:rPr>
        <w:t>AS</w:t>
      </w:r>
      <w:r>
        <w:rPr>
          <w:rStyle w:val="NormalTok"/>
        </w:rPr>
        <w:t xml:space="preserve"> Scor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Food_Beverages UFB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Food_Beverages FB </w:t>
      </w:r>
      <w:r>
        <w:rPr>
          <w:rStyle w:val="KeywordTok"/>
        </w:rPr>
        <w:t>ON</w:t>
      </w:r>
      <w:r>
        <w:rPr>
          <w:rStyle w:val="NormalTok"/>
        </w:rPr>
        <w:t xml:space="preserve"> UFB.FB_ID </w:t>
      </w:r>
      <w:r>
        <w:rPr>
          <w:rStyle w:val="OperatorTok"/>
        </w:rPr>
        <w:t>=</w:t>
      </w:r>
      <w:r>
        <w:rPr>
          <w:rStyle w:val="NormalTok"/>
        </w:rPr>
        <w:t xml:space="preserve"> FB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UFB.User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758B752B" w14:textId="77777777" w:rsidR="00A13D54" w:rsidRDefault="00A13D54">
      <w:pPr>
        <w:pStyle w:val="FirstParagraph"/>
      </w:pPr>
      <w:r>
        <w:t>Calculates a user’s nutrition score based on their meal history.</w:t>
      </w:r>
    </w:p>
    <w:p w14:paraId="021ADD9F" w14:textId="77777777" w:rsidR="00A13D54" w:rsidRDefault="00A13D54">
      <w:pPr>
        <w:rPr>
          <w:rFonts w:asciiTheme="majorHAnsi" w:eastAsiaTheme="majorEastAsia" w:hAnsiTheme="majorHAnsi" w:cstheme="majorBidi"/>
          <w:i/>
          <w:iCs/>
          <w:color w:val="134163" w:themeColor="accent2" w:themeShade="80"/>
          <w:sz w:val="28"/>
          <w:szCs w:val="28"/>
        </w:rPr>
      </w:pPr>
      <w:r>
        <w:br w:type="page"/>
      </w:r>
    </w:p>
    <w:p w14:paraId="5BB4DEEC" w14:textId="77777777" w:rsidR="00A13D54" w:rsidRDefault="00A13D54">
      <w:pPr>
        <w:pStyle w:val="Heading4"/>
      </w:pPr>
      <w:r>
        <w:t>Calculate Relative Nutrition Score</w:t>
      </w:r>
    </w:p>
    <w:p w14:paraId="44D8EC7D" w14:textId="77777777" w:rsidR="00A13D54" w:rsidRDefault="00A13D54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User_Scor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UFB.User_ID, </w:t>
      </w:r>
      <w:r>
        <w:rPr>
          <w:rStyle w:val="FunctionTok"/>
        </w:rPr>
        <w:t>AVG</w:t>
      </w:r>
      <w:r>
        <w:rPr>
          <w:rStyle w:val="NormalTok"/>
        </w:rPr>
        <w:t xml:space="preserve">(FB.Score </w:t>
      </w:r>
      <w:r>
        <w:rPr>
          <w:rStyle w:val="OperatorTok"/>
        </w:rPr>
        <w:t>*</w:t>
      </w:r>
      <w:r>
        <w:rPr>
          <w:rStyle w:val="NormalTok"/>
        </w:rPr>
        <w:t xml:space="preserve"> UFB.Portion_Weigh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UFB.Portion_Weight) </w:t>
      </w:r>
      <w:r>
        <w:rPr>
          <w:rStyle w:val="KeywordTok"/>
        </w:rPr>
        <w:t>AS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User_Food_Beverages UF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Food_Beverages FB </w:t>
      </w:r>
      <w:r>
        <w:rPr>
          <w:rStyle w:val="KeywordTok"/>
        </w:rPr>
        <w:t>ON</w:t>
      </w:r>
      <w:r>
        <w:rPr>
          <w:rStyle w:val="NormalTok"/>
        </w:rPr>
        <w:t xml:space="preserve"> UFB.FB_ID </w:t>
      </w:r>
      <w:r>
        <w:rPr>
          <w:rStyle w:val="OperatorTok"/>
        </w:rPr>
        <w:t>=</w:t>
      </w:r>
      <w:r>
        <w:rPr>
          <w:rStyle w:val="NormalTok"/>
        </w:rPr>
        <w:t xml:space="preserve"> FB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FB.User_ID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User_Relative_Scor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User_ID, Score,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core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elative_Sc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User_Scor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Relative_Scor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Relative_Scor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User_ID </w:t>
      </w:r>
      <w:r>
        <w:rPr>
          <w:rStyle w:val="OperatorTok"/>
        </w:rPr>
        <w:t>=</w:t>
      </w:r>
      <w:r>
        <w:rPr>
          <w:rStyle w:val="NormalTok"/>
        </w:rPr>
        <w:t xml:space="preserve"> %s</w:t>
      </w:r>
    </w:p>
    <w:p w14:paraId="50F53F57" w14:textId="77777777" w:rsidR="00A13D54" w:rsidRDefault="00A13D54">
      <w:pPr>
        <w:pStyle w:val="FirstParagraph"/>
      </w:pPr>
      <w:r>
        <w:t>Calculates a user’s nutrition score percentile rank compared to the score of other users.</w:t>
      </w:r>
    </w:p>
    <w:p w14:paraId="6B8BD4D4" w14:textId="77777777" w:rsidR="00A13D54" w:rsidRDefault="00A13D54">
      <w:pPr>
        <w:pStyle w:val="Heading3"/>
      </w:pPr>
      <w:bookmarkStart w:id="68" w:name="_Toc188351781"/>
      <w:bookmarkStart w:id="69" w:name="_Toc188351814"/>
      <w:bookmarkStart w:id="70" w:name="_Toc188352529"/>
      <w:bookmarkStart w:id="71" w:name="_Toc188431292"/>
      <w:r>
        <w:t>Activity Queries</w:t>
      </w:r>
      <w:bookmarkEnd w:id="68"/>
      <w:bookmarkEnd w:id="69"/>
      <w:bookmarkEnd w:id="70"/>
      <w:bookmarkEnd w:id="71"/>
    </w:p>
    <w:p w14:paraId="6E70BC41" w14:textId="77777777" w:rsidR="00A13D54" w:rsidRDefault="00A13D54">
      <w:pPr>
        <w:pStyle w:val="Heading4"/>
      </w:pPr>
      <w:r>
        <w:t>Search Activities by Calories and Weight</w:t>
      </w:r>
    </w:p>
    <w:p w14:paraId="75F2F189" w14:textId="77777777" w:rsidR="00A13D54" w:rsidRDefault="00A13D5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 Description, (CaloriesPKG </w:t>
      </w:r>
      <w:r>
        <w:rPr>
          <w:rStyle w:val="OperatorTok"/>
        </w:rPr>
        <w:t>*</w:t>
      </w:r>
      <w:r>
        <w:rPr>
          <w:rStyle w:val="NormalTok"/>
        </w:rPr>
        <w:t xml:space="preserve"> %s) </w:t>
      </w:r>
      <w:r>
        <w:rPr>
          <w:rStyle w:val="KeywordTok"/>
        </w:rPr>
        <w:t>AS</w:t>
      </w:r>
      <w:r>
        <w:rPr>
          <w:rStyle w:val="NormalTok"/>
        </w:rPr>
        <w:t xml:space="preserve"> Calories_Burn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ctiviti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CaloriesPKG </w:t>
      </w:r>
      <w:r>
        <w:rPr>
          <w:rStyle w:val="OperatorTok"/>
        </w:rPr>
        <w:t>*</w:t>
      </w:r>
      <w:r>
        <w:rPr>
          <w:rStyle w:val="NormalTok"/>
        </w:rPr>
        <w:t xml:space="preserve"> %s </w:t>
      </w:r>
      <w:r>
        <w:rPr>
          <w:rStyle w:val="OperatorTok"/>
        </w:rPr>
        <w:t>-</w:t>
      </w:r>
      <w:r>
        <w:rPr>
          <w:rStyle w:val="NormalTok"/>
        </w:rPr>
        <w:t xml:space="preserve"> %s) </w:t>
      </w:r>
      <w:r>
        <w:rPr>
          <w:rStyle w:val="KeywordTok"/>
        </w:rPr>
        <w:t>A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%s</w:t>
      </w:r>
    </w:p>
    <w:sectPr w:rsidR="00A13D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5A07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BD217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468F9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2446B19"/>
    <w:multiLevelType w:val="multilevel"/>
    <w:tmpl w:val="54768684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60BF5BC7"/>
    <w:multiLevelType w:val="hybridMultilevel"/>
    <w:tmpl w:val="846CB2D6"/>
    <w:lvl w:ilvl="0" w:tplc="D61A3D2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B4C7A"/>
    <w:multiLevelType w:val="multilevel"/>
    <w:tmpl w:val="54768684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81233905">
    <w:abstractNumId w:val="0"/>
  </w:num>
  <w:num w:numId="2" w16cid:durableId="7633836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6356056">
    <w:abstractNumId w:val="1"/>
  </w:num>
  <w:num w:numId="4" w16cid:durableId="169878318">
    <w:abstractNumId w:val="1"/>
  </w:num>
  <w:num w:numId="5" w16cid:durableId="1328481747">
    <w:abstractNumId w:val="1"/>
  </w:num>
  <w:num w:numId="6" w16cid:durableId="1039015689">
    <w:abstractNumId w:val="1"/>
  </w:num>
  <w:num w:numId="7" w16cid:durableId="2075009623">
    <w:abstractNumId w:val="1"/>
  </w:num>
  <w:num w:numId="8" w16cid:durableId="1837650248">
    <w:abstractNumId w:val="1"/>
  </w:num>
  <w:num w:numId="9" w16cid:durableId="1351108302">
    <w:abstractNumId w:val="1"/>
  </w:num>
  <w:num w:numId="10" w16cid:durableId="1124426642">
    <w:abstractNumId w:val="1"/>
  </w:num>
  <w:num w:numId="11" w16cid:durableId="933172165">
    <w:abstractNumId w:val="1"/>
  </w:num>
  <w:num w:numId="12" w16cid:durableId="1791821564">
    <w:abstractNumId w:val="1"/>
  </w:num>
  <w:num w:numId="13" w16cid:durableId="399139162">
    <w:abstractNumId w:val="1"/>
  </w:num>
  <w:num w:numId="14" w16cid:durableId="1475366448">
    <w:abstractNumId w:val="1"/>
  </w:num>
  <w:num w:numId="15" w16cid:durableId="156001134">
    <w:abstractNumId w:val="1"/>
  </w:num>
  <w:num w:numId="16" w16cid:durableId="1625573997">
    <w:abstractNumId w:val="1"/>
  </w:num>
  <w:num w:numId="17" w16cid:durableId="1987054211">
    <w:abstractNumId w:val="1"/>
  </w:num>
  <w:num w:numId="18" w16cid:durableId="1712144">
    <w:abstractNumId w:val="1"/>
  </w:num>
  <w:num w:numId="19" w16cid:durableId="1785884354">
    <w:abstractNumId w:val="1"/>
  </w:num>
  <w:num w:numId="20" w16cid:durableId="1474063936">
    <w:abstractNumId w:val="1"/>
  </w:num>
  <w:num w:numId="21" w16cid:durableId="1731802366">
    <w:abstractNumId w:val="1"/>
  </w:num>
  <w:num w:numId="22" w16cid:durableId="2048404384">
    <w:abstractNumId w:val="1"/>
  </w:num>
  <w:num w:numId="23" w16cid:durableId="2091533900">
    <w:abstractNumId w:val="1"/>
  </w:num>
  <w:num w:numId="24" w16cid:durableId="400710809">
    <w:abstractNumId w:val="1"/>
  </w:num>
  <w:num w:numId="25" w16cid:durableId="340352947">
    <w:abstractNumId w:val="1"/>
  </w:num>
  <w:num w:numId="26" w16cid:durableId="1784840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52981718">
    <w:abstractNumId w:val="1"/>
  </w:num>
  <w:num w:numId="28" w16cid:durableId="201555487">
    <w:abstractNumId w:val="1"/>
  </w:num>
  <w:num w:numId="29" w16cid:durableId="1536188887">
    <w:abstractNumId w:val="1"/>
  </w:num>
  <w:num w:numId="30" w16cid:durableId="700205068">
    <w:abstractNumId w:val="1"/>
  </w:num>
  <w:num w:numId="31" w16cid:durableId="219488580">
    <w:abstractNumId w:val="1"/>
  </w:num>
  <w:num w:numId="32" w16cid:durableId="124084183">
    <w:abstractNumId w:val="1"/>
  </w:num>
  <w:num w:numId="33" w16cid:durableId="968823305">
    <w:abstractNumId w:val="1"/>
  </w:num>
  <w:num w:numId="34" w16cid:durableId="674922177">
    <w:abstractNumId w:val="1"/>
  </w:num>
  <w:num w:numId="35" w16cid:durableId="176313746">
    <w:abstractNumId w:val="1"/>
  </w:num>
  <w:num w:numId="36" w16cid:durableId="1001734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00142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672998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30436186">
    <w:abstractNumId w:val="4"/>
  </w:num>
  <w:num w:numId="40" w16cid:durableId="1783647341">
    <w:abstractNumId w:val="3"/>
  </w:num>
  <w:num w:numId="41" w16cid:durableId="395325579">
    <w:abstractNumId w:val="5"/>
  </w:num>
  <w:num w:numId="42" w16cid:durableId="355930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06D2"/>
    <w:rsid w:val="0001387D"/>
    <w:rsid w:val="001060A8"/>
    <w:rsid w:val="00144540"/>
    <w:rsid w:val="003260D8"/>
    <w:rsid w:val="003538A0"/>
    <w:rsid w:val="003E0A01"/>
    <w:rsid w:val="003E558F"/>
    <w:rsid w:val="004060AA"/>
    <w:rsid w:val="00460B84"/>
    <w:rsid w:val="004710A3"/>
    <w:rsid w:val="004A1DD5"/>
    <w:rsid w:val="005D5D68"/>
    <w:rsid w:val="00643C6D"/>
    <w:rsid w:val="007D00EF"/>
    <w:rsid w:val="00886CDA"/>
    <w:rsid w:val="009051DA"/>
    <w:rsid w:val="009447DC"/>
    <w:rsid w:val="00A13D54"/>
    <w:rsid w:val="00B8611C"/>
    <w:rsid w:val="00C506D2"/>
    <w:rsid w:val="00E80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703AEE"/>
  <w15:docId w15:val="{E1E98F8A-0682-43BC-A9A2-1C028AB22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1DD5"/>
    <w:pPr>
      <w:spacing w:after="80" w:line="240" w:lineRule="auto"/>
    </w:pPr>
    <w:rPr>
      <w:sz w:val="24"/>
      <w14:ligatures w14:val="al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00EF"/>
    <w:pPr>
      <w:keepNext/>
      <w:keepLines/>
      <w:pBdr>
        <w:bottom w:val="single" w:sz="4" w:space="2" w:color="2683C6" w:themeColor="accent2"/>
      </w:pBdr>
      <w:spacing w:before="360" w:after="120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0EF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00EF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0E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0EF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color w:val="1C6194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0EF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i/>
      <w:iCs/>
      <w:color w:val="134163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0EF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0EF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0EF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D00EF"/>
    <w:pPr>
      <w:spacing w:after="0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D00E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0E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0EF"/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7D00EF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00EF"/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00EF"/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00EF"/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0EF"/>
    <w:rPr>
      <w:rFonts w:asciiTheme="majorHAnsi" w:eastAsiaTheme="majorEastAsia" w:hAnsiTheme="majorHAnsi" w:cstheme="majorBidi"/>
      <w:color w:val="1C619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0EF"/>
    <w:rPr>
      <w:rFonts w:asciiTheme="majorHAnsi" w:eastAsiaTheme="majorEastAsia" w:hAnsiTheme="majorHAnsi" w:cstheme="majorBidi"/>
      <w:i/>
      <w:iCs/>
      <w:color w:val="13416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0EF"/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0EF"/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0EF"/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D00EF"/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3260D8"/>
    <w:rPr>
      <w:rFonts w:ascii="Cascadia Code" w:hAnsi="Cascadia Code"/>
      <w:b/>
      <w:bCs w:val="0"/>
      <w:color w:val="404040" w:themeColor="text1" w:themeTint="BF"/>
      <w:sz w:val="20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1CADE4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7D00EF"/>
    <w:pPr>
      <w:outlineLvl w:val="9"/>
    </w:pPr>
  </w:style>
  <w:style w:type="paragraph" w:customStyle="1" w:styleId="SourceCode">
    <w:name w:val="Source Code"/>
    <w:basedOn w:val="Normal"/>
    <w:link w:val="VerbatimChar"/>
    <w:rsid w:val="003260D8"/>
    <w:pPr>
      <w:wordWrap w:val="0"/>
    </w:pPr>
    <w:rPr>
      <w:rFonts w:ascii="Cascadia Code" w:hAnsi="Cascadia Code"/>
      <w:b/>
      <w:sz w:val="20"/>
    </w:rPr>
  </w:style>
  <w:style w:type="character" w:customStyle="1" w:styleId="KeywordTok">
    <w:name w:val="KeywordTok"/>
    <w:basedOn w:val="VerbatimChar"/>
    <w:rPr>
      <w:rFonts w:ascii="Cascadia Code" w:hAnsi="Cascadia Code"/>
      <w:b w:val="0"/>
      <w:bCs w:val="0"/>
      <w:color w:val="007020"/>
      <w:sz w:val="20"/>
      <w:szCs w:val="16"/>
    </w:rPr>
  </w:style>
  <w:style w:type="character" w:customStyle="1" w:styleId="DataTypeTok">
    <w:name w:val="DataTypeTok"/>
    <w:basedOn w:val="VerbatimChar"/>
    <w:rPr>
      <w:rFonts w:ascii="Cascadia Code" w:hAnsi="Cascadia Code"/>
      <w:b/>
      <w:bCs w:val="0"/>
      <w:color w:val="902000"/>
      <w:sz w:val="20"/>
      <w:szCs w:val="16"/>
    </w:rPr>
  </w:style>
  <w:style w:type="character" w:customStyle="1" w:styleId="DecValTok">
    <w:name w:val="DecValTok"/>
    <w:basedOn w:val="VerbatimChar"/>
    <w:rPr>
      <w:rFonts w:ascii="Cascadia Code" w:hAnsi="Cascadia Code"/>
      <w:b/>
      <w:bCs w:val="0"/>
      <w:color w:val="40A070"/>
      <w:sz w:val="20"/>
      <w:szCs w:val="16"/>
    </w:rPr>
  </w:style>
  <w:style w:type="character" w:customStyle="1" w:styleId="BaseNTok">
    <w:name w:val="BaseNTok"/>
    <w:basedOn w:val="VerbatimChar"/>
    <w:rPr>
      <w:rFonts w:ascii="Cascadia Code" w:hAnsi="Cascadia Code"/>
      <w:b/>
      <w:bCs w:val="0"/>
      <w:color w:val="40A070"/>
      <w:sz w:val="20"/>
      <w:szCs w:val="16"/>
    </w:rPr>
  </w:style>
  <w:style w:type="character" w:customStyle="1" w:styleId="FloatTok">
    <w:name w:val="FloatTok"/>
    <w:basedOn w:val="VerbatimChar"/>
    <w:rPr>
      <w:rFonts w:ascii="Cascadia Code" w:hAnsi="Cascadia Code"/>
      <w:b/>
      <w:bCs w:val="0"/>
      <w:color w:val="40A070"/>
      <w:sz w:val="20"/>
      <w:szCs w:val="16"/>
    </w:rPr>
  </w:style>
  <w:style w:type="character" w:customStyle="1" w:styleId="ConstantTok">
    <w:name w:val="ConstantTok"/>
    <w:basedOn w:val="VerbatimChar"/>
    <w:rPr>
      <w:rFonts w:ascii="Cascadia Code" w:hAnsi="Cascadia Code"/>
      <w:b/>
      <w:bCs w:val="0"/>
      <w:color w:val="880000"/>
      <w:sz w:val="20"/>
      <w:szCs w:val="16"/>
    </w:rPr>
  </w:style>
  <w:style w:type="character" w:customStyle="1" w:styleId="CharTok">
    <w:name w:val="CharTok"/>
    <w:basedOn w:val="VerbatimChar"/>
    <w:rPr>
      <w:rFonts w:ascii="Cascadia Code" w:hAnsi="Cascadia Code"/>
      <w:b/>
      <w:bCs w:val="0"/>
      <w:color w:val="4070A0"/>
      <w:sz w:val="20"/>
      <w:szCs w:val="16"/>
    </w:rPr>
  </w:style>
  <w:style w:type="character" w:customStyle="1" w:styleId="SpecialCharTok">
    <w:name w:val="SpecialCharTok"/>
    <w:basedOn w:val="VerbatimChar"/>
    <w:rPr>
      <w:rFonts w:ascii="Cascadia Code" w:hAnsi="Cascadia Code"/>
      <w:b/>
      <w:bCs w:val="0"/>
      <w:color w:val="4070A0"/>
      <w:sz w:val="20"/>
      <w:szCs w:val="16"/>
    </w:rPr>
  </w:style>
  <w:style w:type="character" w:customStyle="1" w:styleId="StringTok">
    <w:name w:val="StringTok"/>
    <w:basedOn w:val="VerbatimChar"/>
    <w:rPr>
      <w:rFonts w:ascii="Cascadia Code" w:hAnsi="Cascadia Code"/>
      <w:b/>
      <w:bCs w:val="0"/>
      <w:color w:val="4070A0"/>
      <w:sz w:val="20"/>
      <w:szCs w:val="16"/>
    </w:rPr>
  </w:style>
  <w:style w:type="character" w:customStyle="1" w:styleId="VerbatimStringTok">
    <w:name w:val="VerbatimStringTok"/>
    <w:basedOn w:val="VerbatimChar"/>
    <w:rPr>
      <w:rFonts w:ascii="Cascadia Code" w:hAnsi="Cascadia Code"/>
      <w:b/>
      <w:bCs w:val="0"/>
      <w:color w:val="4070A0"/>
      <w:sz w:val="20"/>
      <w:szCs w:val="16"/>
    </w:rPr>
  </w:style>
  <w:style w:type="character" w:customStyle="1" w:styleId="SpecialStringTok">
    <w:name w:val="SpecialStringTok"/>
    <w:basedOn w:val="VerbatimChar"/>
    <w:rPr>
      <w:rFonts w:ascii="Cascadia Code" w:hAnsi="Cascadia Code"/>
      <w:b/>
      <w:bCs w:val="0"/>
      <w:color w:val="BB6688"/>
      <w:sz w:val="20"/>
      <w:szCs w:val="16"/>
    </w:rPr>
  </w:style>
  <w:style w:type="character" w:customStyle="1" w:styleId="ImportTok">
    <w:name w:val="ImportTok"/>
    <w:basedOn w:val="VerbatimChar"/>
    <w:rPr>
      <w:rFonts w:ascii="Cascadia Code" w:hAnsi="Cascadia Code"/>
      <w:b w:val="0"/>
      <w:bCs w:val="0"/>
      <w:color w:val="008000"/>
      <w:sz w:val="20"/>
      <w:szCs w:val="16"/>
    </w:rPr>
  </w:style>
  <w:style w:type="character" w:customStyle="1" w:styleId="CommentTok">
    <w:name w:val="CommentTok"/>
    <w:basedOn w:val="VerbatimChar"/>
    <w:rPr>
      <w:rFonts w:ascii="Cascadia Code" w:hAnsi="Cascadia Code"/>
      <w:b/>
      <w:bCs w:val="0"/>
      <w:i/>
      <w:color w:val="60A0B0"/>
      <w:sz w:val="20"/>
      <w:szCs w:val="16"/>
    </w:rPr>
  </w:style>
  <w:style w:type="character" w:customStyle="1" w:styleId="DocumentationTok">
    <w:name w:val="DocumentationTok"/>
    <w:basedOn w:val="VerbatimChar"/>
    <w:rPr>
      <w:rFonts w:ascii="Cascadia Code" w:hAnsi="Cascadia Code"/>
      <w:b/>
      <w:bCs w:val="0"/>
      <w:i/>
      <w:color w:val="BA2121"/>
      <w:sz w:val="20"/>
      <w:szCs w:val="16"/>
    </w:rPr>
  </w:style>
  <w:style w:type="character" w:customStyle="1" w:styleId="AnnotationTok">
    <w:name w:val="AnnotationTok"/>
    <w:basedOn w:val="VerbatimChar"/>
    <w:rPr>
      <w:rFonts w:ascii="Cascadia Code" w:hAnsi="Cascadia Code"/>
      <w:b w:val="0"/>
      <w:bCs w:val="0"/>
      <w:i/>
      <w:color w:val="60A0B0"/>
      <w:sz w:val="20"/>
      <w:szCs w:val="16"/>
    </w:rPr>
  </w:style>
  <w:style w:type="character" w:customStyle="1" w:styleId="CommentVarTok">
    <w:name w:val="CommentVarTok"/>
    <w:basedOn w:val="VerbatimChar"/>
    <w:rPr>
      <w:rFonts w:ascii="Cascadia Code" w:hAnsi="Cascadia Code"/>
      <w:b w:val="0"/>
      <w:bCs w:val="0"/>
      <w:i/>
      <w:color w:val="60A0B0"/>
      <w:sz w:val="20"/>
      <w:szCs w:val="16"/>
    </w:rPr>
  </w:style>
  <w:style w:type="character" w:customStyle="1" w:styleId="OtherTok">
    <w:name w:val="OtherTok"/>
    <w:basedOn w:val="VerbatimChar"/>
    <w:rPr>
      <w:rFonts w:ascii="Cascadia Code" w:hAnsi="Cascadia Code"/>
      <w:b/>
      <w:bCs w:val="0"/>
      <w:color w:val="007020"/>
      <w:sz w:val="20"/>
      <w:szCs w:val="16"/>
    </w:rPr>
  </w:style>
  <w:style w:type="character" w:customStyle="1" w:styleId="FunctionTok">
    <w:name w:val="FunctionTok"/>
    <w:basedOn w:val="VerbatimChar"/>
    <w:rPr>
      <w:rFonts w:ascii="Cascadia Code" w:hAnsi="Cascadia Code"/>
      <w:b/>
      <w:bCs w:val="0"/>
      <w:color w:val="06287E"/>
      <w:sz w:val="20"/>
      <w:szCs w:val="16"/>
    </w:rPr>
  </w:style>
  <w:style w:type="character" w:customStyle="1" w:styleId="VariableTok">
    <w:name w:val="VariableTok"/>
    <w:basedOn w:val="VerbatimChar"/>
    <w:rPr>
      <w:rFonts w:ascii="Cascadia Code" w:hAnsi="Cascadia Code"/>
      <w:b/>
      <w:bCs w:val="0"/>
      <w:color w:val="19177C"/>
      <w:sz w:val="20"/>
      <w:szCs w:val="16"/>
    </w:rPr>
  </w:style>
  <w:style w:type="character" w:customStyle="1" w:styleId="ControlFlowTok">
    <w:name w:val="ControlFlowTok"/>
    <w:basedOn w:val="VerbatimChar"/>
    <w:rPr>
      <w:rFonts w:ascii="Cascadia Code" w:hAnsi="Cascadia Code"/>
      <w:b w:val="0"/>
      <w:bCs w:val="0"/>
      <w:color w:val="007020"/>
      <w:sz w:val="20"/>
      <w:szCs w:val="16"/>
    </w:rPr>
  </w:style>
  <w:style w:type="character" w:customStyle="1" w:styleId="OperatorTok">
    <w:name w:val="OperatorTok"/>
    <w:basedOn w:val="VerbatimChar"/>
    <w:rPr>
      <w:rFonts w:ascii="Cascadia Code" w:hAnsi="Cascadia Code"/>
      <w:b/>
      <w:bCs w:val="0"/>
      <w:color w:val="666666"/>
      <w:sz w:val="20"/>
      <w:szCs w:val="16"/>
    </w:rPr>
  </w:style>
  <w:style w:type="character" w:customStyle="1" w:styleId="BuiltInTok">
    <w:name w:val="BuiltInTok"/>
    <w:basedOn w:val="VerbatimChar"/>
    <w:rPr>
      <w:rFonts w:ascii="Cascadia Code" w:hAnsi="Cascadia Code"/>
      <w:b/>
      <w:bCs w:val="0"/>
      <w:color w:val="008000"/>
      <w:sz w:val="20"/>
      <w:szCs w:val="16"/>
    </w:rPr>
  </w:style>
  <w:style w:type="character" w:customStyle="1" w:styleId="ExtensionTok">
    <w:name w:val="ExtensionTok"/>
    <w:basedOn w:val="VerbatimChar"/>
    <w:rPr>
      <w:rFonts w:ascii="Cascadia Code" w:hAnsi="Cascadia Code"/>
      <w:b/>
      <w:bCs w:val="0"/>
      <w:color w:val="404040" w:themeColor="text1" w:themeTint="BF"/>
      <w:sz w:val="20"/>
      <w:szCs w:val="16"/>
    </w:rPr>
  </w:style>
  <w:style w:type="character" w:customStyle="1" w:styleId="PreprocessorTok">
    <w:name w:val="PreprocessorTok"/>
    <w:basedOn w:val="VerbatimChar"/>
    <w:rPr>
      <w:rFonts w:ascii="Cascadia Code" w:hAnsi="Cascadia Code"/>
      <w:b/>
      <w:bCs w:val="0"/>
      <w:color w:val="BC7A00"/>
      <w:sz w:val="20"/>
      <w:szCs w:val="16"/>
    </w:rPr>
  </w:style>
  <w:style w:type="character" w:customStyle="1" w:styleId="AttributeTok">
    <w:name w:val="AttributeTok"/>
    <w:basedOn w:val="VerbatimChar"/>
    <w:rPr>
      <w:rFonts w:ascii="Cascadia Code" w:hAnsi="Cascadia Code"/>
      <w:b/>
      <w:bCs w:val="0"/>
      <w:color w:val="7D9029"/>
      <w:sz w:val="20"/>
      <w:szCs w:val="16"/>
    </w:rPr>
  </w:style>
  <w:style w:type="character" w:customStyle="1" w:styleId="RegionMarkerTok">
    <w:name w:val="RegionMarkerTok"/>
    <w:basedOn w:val="VerbatimChar"/>
    <w:rPr>
      <w:rFonts w:ascii="Cascadia Code" w:hAnsi="Cascadia Code"/>
      <w:b/>
      <w:bCs w:val="0"/>
      <w:color w:val="404040" w:themeColor="text1" w:themeTint="BF"/>
      <w:sz w:val="20"/>
      <w:szCs w:val="16"/>
    </w:rPr>
  </w:style>
  <w:style w:type="character" w:customStyle="1" w:styleId="InformationTok">
    <w:name w:val="InformationTok"/>
    <w:basedOn w:val="VerbatimChar"/>
    <w:rPr>
      <w:rFonts w:ascii="Cascadia Code" w:hAnsi="Cascadia Code"/>
      <w:b w:val="0"/>
      <w:bCs w:val="0"/>
      <w:i/>
      <w:color w:val="60A0B0"/>
      <w:sz w:val="20"/>
      <w:szCs w:val="16"/>
    </w:rPr>
  </w:style>
  <w:style w:type="character" w:customStyle="1" w:styleId="WarningTok">
    <w:name w:val="WarningTok"/>
    <w:basedOn w:val="VerbatimChar"/>
    <w:rPr>
      <w:rFonts w:ascii="Cascadia Code" w:hAnsi="Cascadia Code"/>
      <w:b w:val="0"/>
      <w:bCs w:val="0"/>
      <w:i/>
      <w:color w:val="60A0B0"/>
      <w:sz w:val="20"/>
      <w:szCs w:val="16"/>
    </w:rPr>
  </w:style>
  <w:style w:type="character" w:customStyle="1" w:styleId="AlertTok">
    <w:name w:val="AlertTok"/>
    <w:basedOn w:val="VerbatimChar"/>
    <w:rPr>
      <w:rFonts w:ascii="Cascadia Code" w:hAnsi="Cascadia Code"/>
      <w:b w:val="0"/>
      <w:bCs w:val="0"/>
      <w:color w:val="FF0000"/>
      <w:sz w:val="20"/>
      <w:szCs w:val="16"/>
    </w:rPr>
  </w:style>
  <w:style w:type="character" w:customStyle="1" w:styleId="ErrorTok">
    <w:name w:val="ErrorTok"/>
    <w:basedOn w:val="VerbatimChar"/>
    <w:rPr>
      <w:rFonts w:ascii="Cascadia Code" w:hAnsi="Cascadia Code"/>
      <w:b w:val="0"/>
      <w:bCs w:val="0"/>
      <w:color w:val="FF0000"/>
      <w:sz w:val="20"/>
      <w:szCs w:val="16"/>
    </w:rPr>
  </w:style>
  <w:style w:type="character" w:customStyle="1" w:styleId="NormalTok">
    <w:name w:val="NormalTok"/>
    <w:basedOn w:val="VerbatimChar"/>
    <w:rPr>
      <w:rFonts w:ascii="Cascadia Code" w:hAnsi="Cascadia Code"/>
      <w:b/>
      <w:bCs w:val="0"/>
      <w:color w:val="404040" w:themeColor="text1" w:themeTint="BF"/>
      <w:sz w:val="20"/>
      <w:szCs w:val="16"/>
    </w:rPr>
  </w:style>
  <w:style w:type="character" w:styleId="Strong">
    <w:name w:val="Strong"/>
    <w:basedOn w:val="DefaultParagraphFont"/>
    <w:uiPriority w:val="22"/>
    <w:qFormat/>
    <w:rsid w:val="007D00EF"/>
    <w:rPr>
      <w:b/>
      <w:bCs/>
    </w:rPr>
  </w:style>
  <w:style w:type="character" w:styleId="Emphasis">
    <w:name w:val="Emphasis"/>
    <w:basedOn w:val="DefaultParagraphFont"/>
    <w:uiPriority w:val="20"/>
    <w:qFormat/>
    <w:rsid w:val="007D00EF"/>
    <w:rPr>
      <w:i/>
      <w:iCs/>
      <w:color w:val="000000" w:themeColor="text1"/>
    </w:rPr>
  </w:style>
  <w:style w:type="paragraph" w:styleId="NoSpacing">
    <w:name w:val="No Spacing"/>
    <w:uiPriority w:val="1"/>
    <w:qFormat/>
    <w:rsid w:val="007D00E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D00E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D00E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0EF"/>
    <w:pPr>
      <w:pBdr>
        <w:top w:val="single" w:sz="24" w:space="4" w:color="2683C6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0E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D00E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D00EF"/>
    <w:rPr>
      <w:b/>
      <w:bCs/>
      <w:i/>
      <w:iCs/>
      <w:caps w:val="0"/>
      <w:smallCaps w:val="0"/>
      <w:strike w:val="0"/>
      <w:dstrike w:val="0"/>
      <w:color w:val="2683C6" w:themeColor="accent2"/>
    </w:rPr>
  </w:style>
  <w:style w:type="character" w:styleId="SubtleReference">
    <w:name w:val="Subtle Reference"/>
    <w:basedOn w:val="DefaultParagraphFont"/>
    <w:uiPriority w:val="31"/>
    <w:qFormat/>
    <w:rsid w:val="007D00E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D00E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D00EF"/>
    <w:rPr>
      <w:b/>
      <w:bCs/>
      <w:caps w:val="0"/>
      <w:smallCaps/>
      <w:spacing w:val="0"/>
    </w:rPr>
  </w:style>
  <w:style w:type="paragraph" w:customStyle="1" w:styleId="Monospace">
    <w:name w:val="Monospace"/>
    <w:basedOn w:val="Heading1"/>
    <w:link w:val="MonospaceChar"/>
    <w:rsid w:val="003260D8"/>
  </w:style>
  <w:style w:type="character" w:customStyle="1" w:styleId="MonospaceChar">
    <w:name w:val="Monospace Char"/>
    <w:basedOn w:val="Heading1Char"/>
    <w:link w:val="Monospace"/>
    <w:rsid w:val="003260D8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er">
    <w:name w:val="header"/>
    <w:basedOn w:val="Normal"/>
    <w:link w:val="HeaderChar"/>
    <w:rsid w:val="003E558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558F"/>
    <w:rPr>
      <w:sz w:val="24"/>
      <w14:ligatures w14:val="all"/>
    </w:rPr>
  </w:style>
  <w:style w:type="paragraph" w:styleId="Footer">
    <w:name w:val="footer"/>
    <w:basedOn w:val="Normal"/>
    <w:link w:val="FooterChar"/>
    <w:rsid w:val="003E558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558F"/>
    <w:rPr>
      <w:sz w:val="24"/>
      <w14:ligatures w14:val="all"/>
    </w:rPr>
  </w:style>
  <w:style w:type="table" w:styleId="TableGrid">
    <w:name w:val="Table Grid"/>
    <w:basedOn w:val="TableNormal"/>
    <w:rsid w:val="003E5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E558F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rsid w:val="003E558F"/>
    <w:pPr>
      <w:tabs>
        <w:tab w:val="right" w:leader="dot" w:pos="9350"/>
      </w:tabs>
      <w:spacing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3E558F"/>
    <w:pPr>
      <w:tabs>
        <w:tab w:val="right" w:leader="dot" w:pos="9350"/>
      </w:tabs>
      <w:spacing w:after="0"/>
      <w:ind w:left="238"/>
    </w:pPr>
  </w:style>
  <w:style w:type="paragraph" w:styleId="TOC3">
    <w:name w:val="toc 3"/>
    <w:basedOn w:val="Normal"/>
    <w:next w:val="Normal"/>
    <w:autoRedefine/>
    <w:uiPriority w:val="39"/>
    <w:rsid w:val="003E558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aadhavvignesh/calories-burned-during-exercise-and-activiti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da.gov/media/99059/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da.gov/media/99069/download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rs.usda.gov/northeast-area/beltsville-md-bhnrc/beltsville-human-nutrition-research-center/food-surveys-research-group/docs/fndds-download-database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datasets/openfoodfacts/world-food-facts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130</Words>
  <Characters>1214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Aharony</cp:lastModifiedBy>
  <cp:revision>10</cp:revision>
  <dcterms:created xsi:type="dcterms:W3CDTF">2025-01-21T07:30:00Z</dcterms:created>
  <dcterms:modified xsi:type="dcterms:W3CDTF">2025-01-22T07:43:00Z</dcterms:modified>
</cp:coreProperties>
</file>